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0FAD8" w14:textId="77777777" w:rsidR="00814394" w:rsidRDefault="00CF08D3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0" w:name="_Hlk23147182"/>
      <w:r>
        <w:rPr>
          <w:rFonts w:ascii="Times New Roman" w:hAnsi="Times New Roman"/>
          <w:b/>
          <w:bCs/>
          <w:sz w:val="30"/>
          <w:szCs w:val="30"/>
        </w:rPr>
        <w:t xml:space="preserve">Comparison of </w:t>
      </w:r>
      <w:r>
        <w:rPr>
          <w:rFonts w:ascii="Times New Roman" w:hAnsi="Times New Roman" w:hint="eastAsia"/>
          <w:b/>
          <w:bCs/>
          <w:sz w:val="30"/>
          <w:szCs w:val="30"/>
        </w:rPr>
        <w:t>gut</w:t>
      </w:r>
      <w:r>
        <w:rPr>
          <w:rFonts w:ascii="Times New Roman" w:hAnsi="Times New Roman"/>
          <w:b/>
          <w:bCs/>
          <w:sz w:val="30"/>
          <w:szCs w:val="30"/>
        </w:rPr>
        <w:t xml:space="preserve"> microbiota composition and predicted functions between healthy and </w:t>
      </w:r>
      <w:r>
        <w:rPr>
          <w:rFonts w:ascii="Times New Roman" w:hAnsi="Times New Roman" w:hint="eastAsia"/>
          <w:b/>
          <w:bCs/>
          <w:sz w:val="30"/>
          <w:szCs w:val="30"/>
        </w:rPr>
        <w:t>diseased</w:t>
      </w:r>
      <w:r>
        <w:rPr>
          <w:rFonts w:ascii="Times New Roman" w:hAnsi="Times New Roman"/>
          <w:b/>
          <w:bCs/>
          <w:sz w:val="30"/>
          <w:szCs w:val="30"/>
        </w:rPr>
        <w:t xml:space="preserve"> captive </w:t>
      </w:r>
      <w:r>
        <w:rPr>
          <w:rFonts w:ascii="Times New Roman" w:hAnsi="Times New Roman" w:hint="eastAsia"/>
          <w:b/>
          <w:bCs/>
          <w:i/>
          <w:iCs/>
          <w:sz w:val="30"/>
          <w:szCs w:val="30"/>
        </w:rPr>
        <w:t xml:space="preserve">Rana </w:t>
      </w:r>
      <w:proofErr w:type="spellStart"/>
      <w:r>
        <w:rPr>
          <w:rFonts w:ascii="Times New Roman" w:hAnsi="Times New Roman" w:hint="eastAsia"/>
          <w:b/>
          <w:bCs/>
          <w:i/>
          <w:iCs/>
          <w:sz w:val="30"/>
          <w:szCs w:val="30"/>
        </w:rPr>
        <w:t>dybowskii</w:t>
      </w:r>
      <w:proofErr w:type="spellEnd"/>
    </w:p>
    <w:p w14:paraId="38E41001" w14:textId="7777777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Qing Tong</w:t>
      </w:r>
      <w:r>
        <w:rPr>
          <w:rFonts w:ascii="Times New Roman" w:eastAsia="宋体" w:hAnsi="Times New Roman"/>
          <w:sz w:val="24"/>
          <w:szCs w:val="24"/>
          <w:vertAlign w:val="superscript"/>
        </w:rPr>
        <w:t>1,2</w:t>
      </w:r>
      <w:r>
        <w:rPr>
          <w:rFonts w:ascii="Times New Roman" w:eastAsia="宋体" w:hAnsi="Times New Roman"/>
          <w:sz w:val="24"/>
          <w:szCs w:val="24"/>
        </w:rPr>
        <w:t>, Li-</w:t>
      </w:r>
      <w:proofErr w:type="spellStart"/>
      <w:r>
        <w:rPr>
          <w:rFonts w:ascii="Times New Roman" w:eastAsia="宋体" w:hAnsi="Times New Roman"/>
          <w:sz w:val="24"/>
          <w:szCs w:val="24"/>
        </w:rPr>
        <w:t>yong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Cui</w:t>
      </w:r>
      <w:r>
        <w:rPr>
          <w:rFonts w:ascii="Times New Roman" w:eastAsia="宋体" w:hAnsi="Times New Roman"/>
          <w:sz w:val="24"/>
          <w:szCs w:val="24"/>
          <w:vertAlign w:val="superscript"/>
        </w:rPr>
        <w:t>2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/>
          <w:sz w:val="24"/>
          <w:szCs w:val="24"/>
        </w:rPr>
        <w:t>xiao-peng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Du</w:t>
      </w:r>
      <w:r>
        <w:rPr>
          <w:rFonts w:ascii="Times New Roman" w:eastAsia="宋体" w:hAnsi="Times New Roman"/>
          <w:sz w:val="24"/>
          <w:szCs w:val="24"/>
          <w:vertAlign w:val="superscript"/>
        </w:rPr>
        <w:t>1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/>
          <w:sz w:val="24"/>
          <w:szCs w:val="24"/>
        </w:rPr>
        <w:t>Zong</w:t>
      </w:r>
      <w:proofErr w:type="spellEnd"/>
      <w:r>
        <w:rPr>
          <w:rFonts w:ascii="Times New Roman" w:eastAsia="宋体" w:hAnsi="Times New Roman"/>
          <w:sz w:val="24"/>
          <w:szCs w:val="24"/>
        </w:rPr>
        <w:t>-fu Hu</w:t>
      </w:r>
      <w:r>
        <w:rPr>
          <w:rFonts w:ascii="Times New Roman" w:eastAsia="宋体" w:hAnsi="Times New Roman"/>
          <w:sz w:val="24"/>
          <w:szCs w:val="24"/>
          <w:vertAlign w:val="superscript"/>
        </w:rPr>
        <w:t>1</w:t>
      </w:r>
      <w:r>
        <w:rPr>
          <w:rFonts w:ascii="Times New Roman" w:eastAsia="宋体" w:hAnsi="Times New Roman"/>
          <w:sz w:val="24"/>
          <w:szCs w:val="24"/>
        </w:rPr>
        <w:t>, Jia Bie</w:t>
      </w:r>
      <w:r>
        <w:rPr>
          <w:rFonts w:ascii="Times New Roman" w:eastAsia="宋体" w:hAnsi="Times New Roman"/>
          <w:sz w:val="24"/>
          <w:szCs w:val="24"/>
          <w:vertAlign w:val="superscript"/>
        </w:rPr>
        <w:t>1</w:t>
      </w:r>
      <w:r>
        <w:rPr>
          <w:rFonts w:ascii="Times New Roman" w:eastAsia="宋体" w:hAnsi="Times New Roman"/>
          <w:sz w:val="24"/>
          <w:szCs w:val="24"/>
        </w:rPr>
        <w:t>, Hong-bin Wang</w:t>
      </w:r>
      <w:r>
        <w:rPr>
          <w:rFonts w:ascii="Times New Roman" w:eastAsia="宋体" w:hAnsi="Times New Roman"/>
          <w:sz w:val="24"/>
          <w:szCs w:val="24"/>
          <w:vertAlign w:val="superscript"/>
        </w:rPr>
        <w:t>1</w:t>
      </w:r>
      <w:r>
        <w:rPr>
          <w:rFonts w:ascii="Times New Roman" w:eastAsia="宋体" w:hAnsi="Times New Roman"/>
          <w:sz w:val="24"/>
          <w:szCs w:val="24"/>
        </w:rPr>
        <w:t>, J</w:t>
      </w:r>
      <w:r>
        <w:rPr>
          <w:rFonts w:ascii="Times New Roman" w:eastAsia="宋体" w:hAnsi="Times New Roman" w:hint="eastAsia"/>
          <w:sz w:val="24"/>
          <w:szCs w:val="24"/>
        </w:rPr>
        <w:t>ian-</w:t>
      </w:r>
      <w:proofErr w:type="spellStart"/>
      <w:r>
        <w:rPr>
          <w:rFonts w:ascii="Times New Roman" w:eastAsia="宋体" w:hAnsi="Times New Roman" w:hint="eastAsia"/>
          <w:sz w:val="24"/>
          <w:szCs w:val="24"/>
        </w:rPr>
        <w:t>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hang</w:t>
      </w:r>
      <w:r>
        <w:rPr>
          <w:rStyle w:val="ad"/>
          <w:rFonts w:ascii="Times New Roman" w:eastAsia="宋体" w:hAnsi="Times New Roman"/>
          <w:sz w:val="24"/>
          <w:szCs w:val="24"/>
        </w:rPr>
        <w:t>1</w:t>
      </w:r>
      <w:r>
        <w:rPr>
          <w:rFonts w:ascii="Times New Roman" w:eastAsia="宋体" w:hAnsi="Times New Roman"/>
          <w:sz w:val="24"/>
          <w:szCs w:val="24"/>
          <w:vertAlign w:val="superscript"/>
        </w:rPr>
        <w:t>*</w:t>
      </w:r>
    </w:p>
    <w:p w14:paraId="2046C08B" w14:textId="7777777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1</w:t>
      </w:r>
      <w:bookmarkStart w:id="1" w:name="OLE_LINK7"/>
      <w:r>
        <w:rPr>
          <w:rFonts w:ascii="Times New Roman" w:eastAsia="宋体" w:hAnsi="Times New Roman"/>
          <w:sz w:val="24"/>
          <w:szCs w:val="24"/>
        </w:rPr>
        <w:t xml:space="preserve"> College of Veterinary Medicine, Northeast Agricultural University</w:t>
      </w:r>
      <w:bookmarkEnd w:id="1"/>
      <w:r>
        <w:rPr>
          <w:rFonts w:ascii="Times New Roman" w:eastAsia="宋体" w:hAnsi="Times New Roman"/>
          <w:sz w:val="24"/>
          <w:szCs w:val="24"/>
        </w:rPr>
        <w:t>, Harbin 150030, China;</w:t>
      </w:r>
    </w:p>
    <w:p w14:paraId="55556797" w14:textId="7777777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2</w:t>
      </w:r>
      <w:bookmarkStart w:id="2" w:name="OLE_LINK79"/>
      <w:bookmarkStart w:id="3" w:name="OLE_LINK78"/>
      <w:r>
        <w:rPr>
          <w:rFonts w:ascii="Times New Roman" w:eastAsia="宋体" w:hAnsi="Times New Roman"/>
          <w:sz w:val="24"/>
          <w:szCs w:val="24"/>
        </w:rPr>
        <w:t xml:space="preserve"> Jiamusi Branch of Heilongjiang Academy of Forestry Sciences, Jiamusi, 154000, China. </w:t>
      </w:r>
      <w:bookmarkEnd w:id="0"/>
      <w:bookmarkEnd w:id="2"/>
      <w:bookmarkEnd w:id="3"/>
    </w:p>
    <w:p w14:paraId="4873F68E" w14:textId="77777777" w:rsidR="00814394" w:rsidRDefault="00814394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3C6723D" w14:textId="77777777" w:rsidR="00814394" w:rsidRDefault="00CF0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  <w:lang w:bidi="ar"/>
        </w:rPr>
        <w:t>*Corresponding author. Mailing address: College of Veterinary Medicine, North</w:t>
      </w:r>
      <w:r>
        <w:rPr>
          <w:rFonts w:ascii="Times New Roman" w:eastAsia="等线" w:hAnsi="Times New Roman" w:cs="Times New Roman"/>
          <w:sz w:val="24"/>
          <w:szCs w:val="24"/>
          <w:lang w:bidi="ar"/>
        </w:rPr>
        <w:t>east Agricultural University, Harbin, 150030, People’s Republic of China.</w:t>
      </w:r>
    </w:p>
    <w:p w14:paraId="0F196109" w14:textId="77777777" w:rsidR="00814394" w:rsidRDefault="00CF08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  <w:lang w:bidi="ar"/>
        </w:rPr>
        <w:t>Tel.: +86-451-55190470. Fax: +86-451-55190470.</w:t>
      </w:r>
    </w:p>
    <w:p w14:paraId="5BAC45B3" w14:textId="77777777" w:rsidR="00814394" w:rsidRDefault="00CF08D3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  <w:lang w:bidi="ar"/>
        </w:rPr>
        <w:t>mail: zhangjiantao@neau.edu.cn.</w:t>
      </w:r>
    </w:p>
    <w:p w14:paraId="7AFABD0A" w14:textId="77777777" w:rsidR="00814394" w:rsidRDefault="00814394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03320BF" w14:textId="77777777" w:rsidR="00814394" w:rsidRDefault="00814394">
      <w:pPr>
        <w:widowControl/>
        <w:spacing w:line="480" w:lineRule="auto"/>
        <w:ind w:leftChars="742" w:left="1558"/>
        <w:jc w:val="center"/>
        <w:rPr>
          <w:rFonts w:ascii="等线" w:hAnsi="等线" w:cs="宋体"/>
          <w:sz w:val="24"/>
          <w:szCs w:val="24"/>
        </w:rPr>
      </w:pPr>
    </w:p>
    <w:p w14:paraId="447BF975" w14:textId="77777777" w:rsidR="00814394" w:rsidRDefault="00814394">
      <w:pPr>
        <w:widowControl/>
        <w:spacing w:line="480" w:lineRule="auto"/>
        <w:jc w:val="center"/>
        <w:rPr>
          <w:sz w:val="24"/>
          <w:szCs w:val="24"/>
        </w:rPr>
      </w:pPr>
    </w:p>
    <w:p w14:paraId="631DCE93" w14:textId="77777777" w:rsidR="00814394" w:rsidRDefault="00CF08D3">
      <w:pPr>
        <w:widowControl/>
        <w:spacing w:line="480" w:lineRule="auto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0193E7A" wp14:editId="037E9655">
            <wp:extent cx="4320540" cy="72771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727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ADA29" w14:textId="77777777" w:rsidR="00814394" w:rsidRDefault="00CF08D3">
      <w:pPr>
        <w:spacing w:line="480" w:lineRule="auto"/>
        <w:jc w:val="center"/>
        <w:rPr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igure S1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Rarefaction curves (A) and Shannon curves (B).</w:t>
      </w:r>
    </w:p>
    <w:p w14:paraId="2EE01AEE" w14:textId="77777777" w:rsidR="00814394" w:rsidRDefault="00814394">
      <w:pPr>
        <w:spacing w:line="480" w:lineRule="auto"/>
        <w:jc w:val="center"/>
        <w:rPr>
          <w:rFonts w:ascii="Times New Roman" w:eastAsia="MinionPro-Bold" w:hAnsi="Times New Roman" w:cs="Times New Roman"/>
          <w:b/>
          <w:bCs/>
          <w:sz w:val="24"/>
          <w:szCs w:val="24"/>
        </w:rPr>
      </w:pPr>
    </w:p>
    <w:p w14:paraId="6675F39A" w14:textId="77777777" w:rsidR="00814394" w:rsidRDefault="00814394">
      <w:pPr>
        <w:spacing w:line="480" w:lineRule="auto"/>
        <w:jc w:val="center"/>
        <w:rPr>
          <w:rFonts w:ascii="Times New Roman" w:eastAsia="MinionPro-Bold" w:hAnsi="Times New Roman" w:cs="Times New Roman"/>
          <w:b/>
          <w:bCs/>
          <w:sz w:val="24"/>
          <w:szCs w:val="24"/>
        </w:rPr>
      </w:pPr>
    </w:p>
    <w:p w14:paraId="560F3E4D" w14:textId="77777777" w:rsidR="00814394" w:rsidRDefault="00CF08D3">
      <w:pPr>
        <w:widowControl/>
        <w:spacing w:line="480" w:lineRule="auto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59DD59" wp14:editId="548D6816">
            <wp:extent cx="5775960" cy="6225540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75960" cy="622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E445" w14:textId="77777777" w:rsidR="00814394" w:rsidRDefault="00CF08D3">
      <w:pPr>
        <w:spacing w:line="48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 xml:space="preserve"> Community bar plot analysis of bacteria at the phylum (A) and genus (B) levels.</w:t>
      </w:r>
    </w:p>
    <w:p w14:paraId="25A2EBCE" w14:textId="77777777" w:rsidR="00814394" w:rsidRDefault="00CF08D3">
      <w:pPr>
        <w:spacing w:after="100" w:afterAutospacing="1" w:line="480" w:lineRule="auto"/>
        <w:jc w:val="left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Only phyla with relative abundances over 1% in at least one sample are shown here. Only genera with relative abundances over 2</w:t>
      </w:r>
      <w:r>
        <w:rPr>
          <w:rFonts w:ascii="Times New Roman" w:eastAsia="宋体" w:hAnsi="Times New Roman" w:cs="Times New Roman" w:hint="eastAsia"/>
          <w:sz w:val="24"/>
          <w:szCs w:val="24"/>
        </w:rPr>
        <w:t>%</w:t>
      </w:r>
      <w:r>
        <w:rPr>
          <w:rFonts w:ascii="Times New Roman" w:eastAsia="宋体" w:hAnsi="Times New Roman" w:cs="Times New Roman"/>
          <w:sz w:val="24"/>
          <w:szCs w:val="24"/>
        </w:rPr>
        <w:t xml:space="preserve"> in at least one sample are shown here.</w:t>
      </w:r>
    </w:p>
    <w:p w14:paraId="763D1546" w14:textId="77777777" w:rsidR="00814394" w:rsidRDefault="00814394">
      <w:pPr>
        <w:spacing w:after="100" w:afterAutospacing="1" w:line="48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</w:p>
    <w:p w14:paraId="20661DA9" w14:textId="77777777" w:rsidR="00814394" w:rsidRDefault="00814394">
      <w:pPr>
        <w:spacing w:line="480" w:lineRule="auto"/>
        <w:ind w:leftChars="-337" w:left="-708"/>
        <w:jc w:val="center"/>
        <w:rPr>
          <w:rFonts w:ascii="等线" w:hAnsi="等线" w:cs="宋体"/>
          <w:sz w:val="24"/>
          <w:szCs w:val="24"/>
        </w:rPr>
      </w:pPr>
    </w:p>
    <w:p w14:paraId="088CA05C" w14:textId="77777777" w:rsidR="00814394" w:rsidRDefault="00814394">
      <w:pPr>
        <w:spacing w:line="480" w:lineRule="auto"/>
        <w:ind w:leftChars="-337" w:left="-708"/>
        <w:jc w:val="center"/>
        <w:rPr>
          <w:sz w:val="24"/>
          <w:szCs w:val="24"/>
        </w:rPr>
      </w:pPr>
    </w:p>
    <w:p w14:paraId="15F0933C" w14:textId="77777777" w:rsidR="00814394" w:rsidRDefault="00CF08D3">
      <w:pPr>
        <w:spacing w:line="480" w:lineRule="auto"/>
        <w:jc w:val="center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lastRenderedPageBreak/>
        <w:drawing>
          <wp:inline distT="0" distB="0" distL="114300" distR="114300" wp14:anchorId="4FDEFC24" wp14:editId="6AF7C0F2">
            <wp:extent cx="3960000" cy="7695860"/>
            <wp:effectExtent l="0" t="0" r="2540" b="635"/>
            <wp:docPr id="1" name="图片 1" descr="MENCHAYI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MENCHAYI33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769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D25E9" w14:textId="77777777" w:rsidR="00814394" w:rsidRDefault="00CF08D3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Differences in the relative abundance of major bacterial phyla between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DS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H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groups (A)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, DS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HB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groups (B)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 xml:space="preserve">,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nd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H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HB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groups (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>C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).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e significance of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val="en-US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major bacterial phyla was determined using the Wilcoxon rank-sum test. </w:t>
      </w:r>
      <w:r>
        <w:rPr>
          <w:rFonts w:ascii="Times New Roman" w:hAnsi="Times New Roman" w:cs="Times New Roman"/>
          <w:sz w:val="24"/>
          <w:szCs w:val="24"/>
        </w:rPr>
        <w:t>Asteri</w:t>
      </w:r>
      <w:r>
        <w:rPr>
          <w:rFonts w:ascii="Times New Roman" w:hAnsi="Times New Roman" w:cs="Times New Roman"/>
          <w:sz w:val="24"/>
          <w:szCs w:val="24"/>
        </w:rPr>
        <w:t>sks indicate significant differences among groups.</w:t>
      </w:r>
    </w:p>
    <w:p w14:paraId="2FB42F91" w14:textId="77777777" w:rsidR="00814394" w:rsidRDefault="00814394">
      <w:pPr>
        <w:widowControl/>
        <w:spacing w:line="48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E9191F0" w14:textId="77777777" w:rsidR="00814394" w:rsidRDefault="00CF08D3">
      <w:pPr>
        <w:spacing w:line="48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2E78B3C" wp14:editId="07D51F7E">
            <wp:extent cx="5760720" cy="4472940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869DF" w14:textId="7777777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Figure S</w:t>
      </w:r>
      <w:r>
        <w:rPr>
          <w:rFonts w:ascii="Times New Roman" w:eastAsia="宋体" w:hAnsi="Times New Roman" w:hint="eastAsia"/>
          <w:b/>
          <w:bCs/>
          <w:sz w:val="24"/>
          <w:szCs w:val="24"/>
          <w:lang w:val="en-US"/>
        </w:rPr>
        <w:t>4</w:t>
      </w:r>
      <w:r>
        <w:rPr>
          <w:rFonts w:ascii="Times New Roman" w:eastAsia="宋体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 xml:space="preserve">Cladogram of </w:t>
      </w:r>
      <w:r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>
        <w:rPr>
          <w:rFonts w:ascii="Times New Roman" w:eastAsia="宋体" w:hAnsi="Times New Roman"/>
          <w:sz w:val="24"/>
          <w:szCs w:val="24"/>
        </w:rPr>
        <w:t xml:space="preserve">phylogenetic tree of microbial lineages related </w:t>
      </w:r>
      <w:r>
        <w:rPr>
          <w:rFonts w:ascii="Times New Roman" w:eastAsia="宋体" w:hAnsi="Times New Roman" w:cs="Times New Roman"/>
          <w:sz w:val="24"/>
          <w:szCs w:val="24"/>
        </w:rPr>
        <w:t>to differences</w:t>
      </w:r>
      <w:r>
        <w:rPr>
          <w:rFonts w:ascii="Times New Roman" w:eastAsia="宋体" w:hAnsi="Times New Roman"/>
          <w:sz w:val="24"/>
          <w:szCs w:val="24"/>
        </w:rPr>
        <w:t xml:space="preserve"> in gut groups using </w:t>
      </w:r>
      <w:proofErr w:type="spellStart"/>
      <w:r>
        <w:rPr>
          <w:rFonts w:ascii="Times New Roman" w:eastAsia="宋体" w:hAnsi="Times New Roman"/>
          <w:sz w:val="24"/>
          <w:szCs w:val="24"/>
        </w:rPr>
        <w:t>LEfSe</w:t>
      </w:r>
      <w:proofErr w:type="spellEnd"/>
      <w:r>
        <w:rPr>
          <w:rFonts w:ascii="Times New Roman" w:eastAsia="宋体" w:hAnsi="Times New Roman"/>
          <w:sz w:val="24"/>
          <w:szCs w:val="24"/>
        </w:rPr>
        <w:t>.</w:t>
      </w:r>
    </w:p>
    <w:p w14:paraId="6F226700" w14:textId="51E98508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Differences in the CY and HE groups are represented by treatment colour (red: DS </w:t>
      </w:r>
      <w:r>
        <w:rPr>
          <w:rFonts w:ascii="Times New Roman" w:eastAsia="宋体" w:hAnsi="Times New Roman"/>
          <w:sz w:val="24"/>
          <w:szCs w:val="24"/>
        </w:rPr>
        <w:t>samples, blue: HA samples). Circle diameter is proportional to taxon abundance. The multiclass analysis is non-strict (at least one class is differential). Circles from in-to-out and from out-to-in indicate the taxonomic ranks from domain to genus and from</w:t>
      </w:r>
      <w:r>
        <w:rPr>
          <w:rFonts w:ascii="Times New Roman" w:eastAsia="宋体" w:hAnsi="Times New Roman"/>
          <w:sz w:val="24"/>
          <w:szCs w:val="24"/>
        </w:rPr>
        <w:t xml:space="preserve"> phylum to genus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respectively.</w:t>
      </w:r>
      <w:r w:rsidR="00417B1B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The scores with LDA &gt; 4 are displayed for all the taxa.</w:t>
      </w:r>
    </w:p>
    <w:p w14:paraId="15D666C9" w14:textId="77777777" w:rsidR="00814394" w:rsidRDefault="00814394">
      <w:pPr>
        <w:spacing w:line="480" w:lineRule="auto"/>
        <w:jc w:val="center"/>
        <w:rPr>
          <w:sz w:val="24"/>
          <w:szCs w:val="24"/>
        </w:rPr>
      </w:pPr>
    </w:p>
    <w:p w14:paraId="5D31E331" w14:textId="77777777" w:rsidR="00814394" w:rsidRDefault="00CF08D3">
      <w:pPr>
        <w:spacing w:line="48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25DC13" wp14:editId="45789152">
            <wp:extent cx="5760720" cy="4472940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5B527" w14:textId="7777777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Figure S</w:t>
      </w:r>
      <w:r>
        <w:rPr>
          <w:rFonts w:ascii="Times New Roman" w:eastAsia="宋体" w:hAnsi="Times New Roman" w:hint="eastAsia"/>
          <w:b/>
          <w:bCs/>
          <w:sz w:val="24"/>
          <w:szCs w:val="24"/>
          <w:lang w:val="en-US"/>
        </w:rPr>
        <w:t>5</w:t>
      </w:r>
      <w:r>
        <w:rPr>
          <w:rFonts w:ascii="Times New Roman" w:eastAsia="宋体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Cladogram of</w:t>
      </w:r>
      <w:r>
        <w:rPr>
          <w:rFonts w:ascii="Times New Roman" w:eastAsia="宋体" w:hAnsi="Times New Roman" w:cs="Times New Roman"/>
          <w:sz w:val="24"/>
          <w:szCs w:val="24"/>
        </w:rPr>
        <w:t xml:space="preserve"> the</w:t>
      </w:r>
      <w:r>
        <w:rPr>
          <w:rFonts w:ascii="Times New Roman" w:eastAsia="宋体" w:hAnsi="Times New Roman"/>
          <w:sz w:val="24"/>
          <w:szCs w:val="24"/>
        </w:rPr>
        <w:t xml:space="preserve"> phylogenetic tree of microbial lineages related </w:t>
      </w:r>
      <w:r>
        <w:rPr>
          <w:rFonts w:ascii="Times New Roman" w:eastAsia="宋体" w:hAnsi="Times New Roman" w:cs="Times New Roman"/>
          <w:sz w:val="24"/>
          <w:szCs w:val="24"/>
        </w:rPr>
        <w:t>to differences</w:t>
      </w:r>
      <w:r>
        <w:rPr>
          <w:rFonts w:ascii="Times New Roman" w:eastAsia="宋体" w:hAnsi="Times New Roman"/>
          <w:sz w:val="24"/>
          <w:szCs w:val="24"/>
        </w:rPr>
        <w:t xml:space="preserve"> in gut groups using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/>
          <w:sz w:val="24"/>
          <w:szCs w:val="24"/>
        </w:rPr>
        <w:t>LEfSe</w:t>
      </w:r>
      <w:proofErr w:type="spellEnd"/>
      <w:r>
        <w:rPr>
          <w:rFonts w:ascii="Times New Roman" w:eastAsia="宋体" w:hAnsi="Times New Roman"/>
          <w:sz w:val="24"/>
          <w:szCs w:val="24"/>
        </w:rPr>
        <w:t>.</w:t>
      </w:r>
    </w:p>
    <w:p w14:paraId="35BC5465" w14:textId="72A14407" w:rsidR="00814394" w:rsidRDefault="00CF08D3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Differences in the DS and HB groups are represented by treatment colour (red: DS samples, green: HB samples). Circle </w:t>
      </w:r>
      <w:r>
        <w:rPr>
          <w:rFonts w:ascii="Times New Roman" w:eastAsia="宋体" w:hAnsi="Times New Roman"/>
          <w:sz w:val="24"/>
          <w:szCs w:val="24"/>
        </w:rPr>
        <w:t>diameter is proportional to taxon abundance. The multiclass analysis is non-strict (at least one class is differential). Circles from in-to-out and from out-to-in indicate the taxonomic ranks from domain to genus and from phylum to genus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respectively.</w:t>
      </w:r>
      <w:r w:rsidR="00417B1B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The scores with LDA &gt; 4 are displayed for all the taxa.</w:t>
      </w:r>
    </w:p>
    <w:p w14:paraId="222A69DD" w14:textId="77777777" w:rsidR="00417B1B" w:rsidRDefault="00417B1B" w:rsidP="00417B1B">
      <w:pPr>
        <w:spacing w:line="480" w:lineRule="auto"/>
        <w:jc w:val="center"/>
        <w:rPr>
          <w:rFonts w:ascii="Times New Roman" w:eastAsia="宋体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EEF88D" wp14:editId="352B1389">
            <wp:extent cx="5760000" cy="388951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88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C187A" w14:textId="12AF60A8" w:rsidR="00417B1B" w:rsidRDefault="00417B1B" w:rsidP="00417B1B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Figure S</w:t>
      </w:r>
      <w:r>
        <w:rPr>
          <w:rFonts w:ascii="Times New Roman" w:eastAsia="宋体" w:hAnsi="Times New Roman"/>
          <w:b/>
          <w:bCs/>
          <w:sz w:val="24"/>
          <w:szCs w:val="24"/>
          <w:lang w:val="en-US"/>
        </w:rPr>
        <w:t>6</w:t>
      </w:r>
      <w:r>
        <w:rPr>
          <w:rFonts w:ascii="Times New Roman" w:eastAsia="宋体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 xml:space="preserve">Cladogram of </w:t>
      </w:r>
      <w:r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>
        <w:rPr>
          <w:rFonts w:ascii="Times New Roman" w:eastAsia="宋体" w:hAnsi="Times New Roman"/>
          <w:sz w:val="24"/>
          <w:szCs w:val="24"/>
        </w:rPr>
        <w:t xml:space="preserve">phylogenetic tree of microbial lineages related </w:t>
      </w:r>
      <w:r>
        <w:rPr>
          <w:rFonts w:ascii="Times New Roman" w:eastAsia="宋体" w:hAnsi="Times New Roman" w:cs="Times New Roman"/>
          <w:sz w:val="24"/>
          <w:szCs w:val="24"/>
        </w:rPr>
        <w:t>to differences</w:t>
      </w:r>
      <w:r>
        <w:rPr>
          <w:rFonts w:ascii="Times New Roman" w:eastAsia="宋体" w:hAnsi="Times New Roman"/>
          <w:sz w:val="24"/>
          <w:szCs w:val="24"/>
        </w:rPr>
        <w:t xml:space="preserve"> in gut groups using </w:t>
      </w:r>
      <w:proofErr w:type="spellStart"/>
      <w:r>
        <w:rPr>
          <w:rFonts w:ascii="Times New Roman" w:eastAsia="宋体" w:hAnsi="Times New Roman"/>
          <w:sz w:val="24"/>
          <w:szCs w:val="24"/>
        </w:rPr>
        <w:t>LEfSe</w:t>
      </w:r>
      <w:proofErr w:type="spellEnd"/>
      <w:r>
        <w:rPr>
          <w:rFonts w:ascii="Times New Roman" w:eastAsia="宋体" w:hAnsi="Times New Roman"/>
          <w:sz w:val="24"/>
          <w:szCs w:val="24"/>
        </w:rPr>
        <w:t>.</w:t>
      </w:r>
    </w:p>
    <w:p w14:paraId="46B3EE51" w14:textId="22E6A75B" w:rsidR="00417B1B" w:rsidRDefault="00417B1B" w:rsidP="00417B1B">
      <w:pPr>
        <w:spacing w:line="48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Differences in the </w:t>
      </w:r>
      <w:r>
        <w:rPr>
          <w:rFonts w:ascii="Times New Roman" w:eastAsia="宋体" w:hAnsi="Times New Roman"/>
          <w:sz w:val="24"/>
          <w:szCs w:val="24"/>
        </w:rPr>
        <w:t>HA</w:t>
      </w:r>
      <w:r>
        <w:rPr>
          <w:rFonts w:ascii="Times New Roman" w:eastAsia="宋体" w:hAnsi="Times New Roman"/>
          <w:sz w:val="24"/>
          <w:szCs w:val="24"/>
        </w:rPr>
        <w:t xml:space="preserve"> and H</w:t>
      </w:r>
      <w:r>
        <w:rPr>
          <w:rFonts w:ascii="Times New Roman" w:eastAsia="宋体" w:hAnsi="Times New Roman"/>
          <w:sz w:val="24"/>
          <w:szCs w:val="24"/>
        </w:rPr>
        <w:t>B</w:t>
      </w:r>
      <w:r>
        <w:rPr>
          <w:rFonts w:ascii="Times New Roman" w:eastAsia="宋体" w:hAnsi="Times New Roman"/>
          <w:sz w:val="24"/>
          <w:szCs w:val="24"/>
        </w:rPr>
        <w:t xml:space="preserve"> groups are represented by treatment colour (</w:t>
      </w:r>
      <w:r>
        <w:rPr>
          <w:rFonts w:ascii="Times New Roman" w:eastAsia="宋体" w:hAnsi="Times New Roman"/>
          <w:sz w:val="24"/>
          <w:szCs w:val="24"/>
        </w:rPr>
        <w:t>green</w:t>
      </w:r>
      <w:r>
        <w:rPr>
          <w:rFonts w:ascii="Times New Roman" w:eastAsia="宋体" w:hAnsi="Times New Roman"/>
          <w:sz w:val="24"/>
          <w:szCs w:val="24"/>
        </w:rPr>
        <w:t xml:space="preserve">: </w:t>
      </w:r>
      <w:r>
        <w:rPr>
          <w:rFonts w:ascii="Times New Roman" w:eastAsia="宋体" w:hAnsi="Times New Roman"/>
          <w:sz w:val="24"/>
          <w:szCs w:val="24"/>
        </w:rPr>
        <w:t>HA</w:t>
      </w:r>
      <w:r>
        <w:rPr>
          <w:rFonts w:ascii="Times New Roman" w:eastAsia="宋体" w:hAnsi="Times New Roman"/>
          <w:sz w:val="24"/>
          <w:szCs w:val="24"/>
        </w:rPr>
        <w:t xml:space="preserve"> samples, blue: H</w:t>
      </w:r>
      <w:r>
        <w:rPr>
          <w:rFonts w:ascii="Times New Roman" w:eastAsia="宋体" w:hAnsi="Times New Roman"/>
          <w:sz w:val="24"/>
          <w:szCs w:val="24"/>
        </w:rPr>
        <w:t>B</w:t>
      </w:r>
      <w:r>
        <w:rPr>
          <w:rFonts w:ascii="Times New Roman" w:eastAsia="宋体" w:hAnsi="Times New Roman"/>
          <w:sz w:val="24"/>
          <w:szCs w:val="24"/>
        </w:rPr>
        <w:t xml:space="preserve"> samples). Circle diameter is proportional to taxon abundance. The multiclass analysis is non-strict (at least one class is differential). Circles from in-to-out and from out-to-in indicate the taxonomic ranks from domain to genus and from phylum to genus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respectively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The scores with LDA &gt; 4 are displayed for all the taxa.</w:t>
      </w:r>
    </w:p>
    <w:p w14:paraId="506377A7" w14:textId="50993F9E" w:rsidR="00417B1B" w:rsidRPr="00417B1B" w:rsidRDefault="00417B1B" w:rsidP="00417B1B">
      <w:pPr>
        <w:spacing w:line="480" w:lineRule="auto"/>
        <w:jc w:val="center"/>
        <w:rPr>
          <w:rFonts w:ascii="Times New Roman" w:eastAsia="宋体" w:hAnsi="Times New Roman" w:hint="eastAsia"/>
          <w:sz w:val="24"/>
          <w:szCs w:val="24"/>
        </w:rPr>
        <w:sectPr w:rsidR="00417B1B" w:rsidRPr="00417B1B">
          <w:headerReference w:type="default" r:id="rId15"/>
          <w:footerReference w:type="default" r:id="rId16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12F21D62" w14:textId="77777777" w:rsidR="00814394" w:rsidRDefault="00CF08D3">
      <w:pPr>
        <w:jc w:val="center"/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b/>
          <w:bCs/>
          <w:szCs w:val="21"/>
          <w:lang w:val="en-US"/>
        </w:rPr>
        <w:lastRenderedPageBreak/>
        <w:t>Table S1</w:t>
      </w:r>
      <w:r>
        <w:rPr>
          <w:rFonts w:ascii="Times New Roman" w:eastAsia="等线" w:hAnsi="Times New Roman" w:cs="Times New Roman"/>
          <w:szCs w:val="21"/>
          <w:lang w:val="en-US"/>
        </w:rPr>
        <w:t xml:space="preserve"> Differences between the DS and HA groups at the genus level (Wilcoxon rank-sum test, </w:t>
      </w:r>
      <w:r>
        <w:rPr>
          <w:rFonts w:ascii="Times New Roman" w:eastAsia="等线" w:hAnsi="Times New Roman" w:cs="Times New Roman"/>
          <w:i/>
          <w:iCs/>
          <w:szCs w:val="21"/>
          <w:lang w:val="en-US"/>
        </w:rPr>
        <w:t>P</w:t>
      </w:r>
      <w:r>
        <w:rPr>
          <w:rFonts w:ascii="Times New Roman" w:eastAsia="等线" w:hAnsi="Times New Roman" w:cs="Times New Roman"/>
          <w:szCs w:val="21"/>
          <w:lang w:val="en-US"/>
        </w:rPr>
        <w:t xml:space="preserve"> &lt; 0.05)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709"/>
        <w:gridCol w:w="1400"/>
        <w:gridCol w:w="1144"/>
        <w:gridCol w:w="1435"/>
        <w:gridCol w:w="1179"/>
        <w:gridCol w:w="852"/>
        <w:gridCol w:w="1709"/>
        <w:gridCol w:w="969"/>
        <w:gridCol w:w="945"/>
        <w:gridCol w:w="1056"/>
      </w:tblGrid>
      <w:tr w:rsidR="00814394" w14:paraId="37B5D020" w14:textId="77777777">
        <w:trPr>
          <w:trHeight w:val="288"/>
        </w:trPr>
        <w:tc>
          <w:tcPr>
            <w:tcW w:w="180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5DF8A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Species name</w:t>
            </w:r>
          </w:p>
        </w:tc>
        <w:tc>
          <w:tcPr>
            <w:tcW w:w="33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919773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DS-Mean (%)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FF2A5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DS-Sd (%)</w:t>
            </w:r>
          </w:p>
        </w:tc>
        <w:tc>
          <w:tcPr>
            <w:tcW w:w="33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08D9C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A-Mea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(%)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69840F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A-Sd (%)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007BF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value</w:t>
            </w:r>
          </w:p>
        </w:tc>
        <w:tc>
          <w:tcPr>
            <w:tcW w:w="60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9FF2A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Corrected </w:t>
            </w: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value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62D585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Lower ci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4A31A1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Upper ci</w:t>
            </w:r>
          </w:p>
        </w:tc>
        <w:tc>
          <w:tcPr>
            <w:tcW w:w="34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2C89F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Effectsize</w:t>
            </w:r>
            <w:proofErr w:type="spellEnd"/>
          </w:p>
        </w:tc>
      </w:tr>
      <w:tr w:rsidR="00814394" w14:paraId="6C74E981" w14:textId="77777777">
        <w:trPr>
          <w:trHeight w:val="288"/>
        </w:trPr>
        <w:tc>
          <w:tcPr>
            <w:tcW w:w="18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4FE3E1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Bacteroides</w:t>
            </w:r>
            <w:proofErr w:type="spellEnd"/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8A079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1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F4FF3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948 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4646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8.300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0195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2.490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FCBC6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82AC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B2147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6.590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6C1DE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3.010 </w:t>
            </w:r>
          </w:p>
        </w:tc>
        <w:tc>
          <w:tcPr>
            <w:tcW w:w="34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67D35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4.340 </w:t>
            </w:r>
          </w:p>
        </w:tc>
      </w:tr>
      <w:tr w:rsidR="00814394" w14:paraId="1BB3594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2EE6F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itr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5F30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3.3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E0F7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8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7482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69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B4C6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38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322D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0A26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6B6A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1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E1A2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1.54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9F4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607 </w:t>
            </w:r>
          </w:p>
        </w:tc>
      </w:tr>
      <w:tr w:rsidR="00814394" w14:paraId="444D0A9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75D7F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arabacteroid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EB9F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504A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4EAC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5.5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29DA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07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9D86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4354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986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1.1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48EB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9.98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7158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5.520 </w:t>
            </w:r>
          </w:p>
        </w:tc>
      </w:tr>
      <w:tr w:rsidR="00814394" w14:paraId="0431936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B874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Enter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1EC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1.45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EFB4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F226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C5D4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6C1A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3BC1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808D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2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BB17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8.58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871B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1.320 </w:t>
            </w:r>
          </w:p>
        </w:tc>
      </w:tr>
      <w:tr w:rsidR="00814394" w14:paraId="1F069FB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EFCCD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Vag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928E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6448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89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4245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BDF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6CB5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72A1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A22E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4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CFB1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5.14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E5DA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6 </w:t>
            </w:r>
          </w:p>
        </w:tc>
      </w:tr>
      <w:tr w:rsidR="00814394" w14:paraId="5071ACE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2A273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inococc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2F4C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A472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CE7B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5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5594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7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D15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720E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B1C3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8.1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A3FA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4.71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C743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6.514 </w:t>
            </w:r>
          </w:p>
        </w:tc>
      </w:tr>
      <w:tr w:rsidR="00814394" w14:paraId="5D6A24E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03AB4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hnoclostrid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CF3E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99CD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662C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7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B340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7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BFB2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432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7441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0.76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F935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53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849C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6.568 </w:t>
            </w:r>
          </w:p>
        </w:tc>
      </w:tr>
      <w:tr w:rsidR="00814394" w14:paraId="3964194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17795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9769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A625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6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F8F9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39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832D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688F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6678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1855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6.76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8F34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42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D3DA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4.975 </w:t>
            </w:r>
          </w:p>
        </w:tc>
      </w:tr>
      <w:tr w:rsidR="00814394" w14:paraId="584BF9F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29906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hnospir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96A0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8BE4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D70E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8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4221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080D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F665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AC7D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7.08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5E60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45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BBAF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4.757 </w:t>
            </w:r>
          </w:p>
        </w:tc>
      </w:tr>
      <w:tr w:rsidR="00814394" w14:paraId="6182451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C2395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cc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1EEE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2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AC2A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53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F698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4D72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2236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E42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C02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5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E323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5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E3C8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08 </w:t>
            </w:r>
          </w:p>
        </w:tc>
      </w:tr>
      <w:tr w:rsidR="00814394" w14:paraId="4A4A7C4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A1D47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afnia-Obesumba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terium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614A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5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8525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34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EBE0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0BD5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1C07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2B8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6A9E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6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3F9F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85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C41A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506 </w:t>
            </w:r>
          </w:p>
        </w:tc>
      </w:tr>
      <w:tr w:rsidR="00814394" w14:paraId="3FF2894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8E526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rovidenc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FC5C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25D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06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4F96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46D3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19BA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04A6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8675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ED2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9.77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ECA7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3 </w:t>
            </w:r>
          </w:p>
        </w:tc>
      </w:tr>
      <w:tr w:rsidR="00814394" w14:paraId="4AC6A96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888D3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organ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9EEB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C20E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3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D9D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5E22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62E0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AF4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44B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5F27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5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8552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674 </w:t>
            </w:r>
          </w:p>
        </w:tc>
      </w:tr>
      <w:tr w:rsidR="00814394" w14:paraId="7774366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5E15A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aphyl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71B9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6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D9E9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33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EB8A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3519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2B6A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B481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E600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9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B5CC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29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3DA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616 </w:t>
            </w:r>
          </w:p>
        </w:tc>
      </w:tr>
      <w:tr w:rsidR="00814394" w14:paraId="0747D3C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5722B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rhabdus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urcosa_group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DBD3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5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5BE2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3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0C8C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4F8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A5FD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FB68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E6BA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8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8E5D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60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9B5C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510 </w:t>
            </w:r>
          </w:p>
        </w:tc>
      </w:tr>
      <w:tr w:rsidR="00814394" w14:paraId="177ACDD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9516D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er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9A3F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7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7856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9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ADBC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344B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388B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D5A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B2D8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9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2264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04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7F66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33 </w:t>
            </w:r>
          </w:p>
        </w:tc>
      </w:tr>
      <w:tr w:rsidR="00814394" w14:paraId="45449D4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36EDF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hascolarct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5426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56BD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C1A9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9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919E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8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72A5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5700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A9D9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29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07EB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04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EB9F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189 </w:t>
            </w:r>
          </w:p>
        </w:tc>
      </w:tr>
      <w:tr w:rsidR="00814394" w14:paraId="4B3C4DD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2F3B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cinet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5D0A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9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5E1D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3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8C53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7523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F2B9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B65D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53C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09A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2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A8F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67 </w:t>
            </w:r>
          </w:p>
        </w:tc>
      </w:tr>
      <w:tr w:rsidR="00814394" w14:paraId="578B9E6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8245A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esi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B72C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23B4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DA9C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081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6CAA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D163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DA16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6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49E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87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6BE7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16 </w:t>
            </w:r>
          </w:p>
        </w:tc>
      </w:tr>
      <w:tr w:rsidR="00814394" w14:paraId="643910D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480C7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oukoul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201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D70D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2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256F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2AD4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33A1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BF1F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396A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6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8ED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46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B0B5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0 </w:t>
            </w:r>
          </w:p>
        </w:tc>
      </w:tr>
      <w:tr w:rsidR="00814394" w14:paraId="0D40C0A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48DC2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xalobacter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31C2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9BE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5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CAA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B9A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68D2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6DEA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DC8D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3509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2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D2A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4 </w:t>
            </w:r>
          </w:p>
        </w:tc>
      </w:tr>
      <w:tr w:rsidR="00814394" w14:paraId="7071550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2CB87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euc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AC89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5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2CE4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4563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0DB1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5B6F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DD95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D00E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5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D402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6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7EF4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1 </w:t>
            </w:r>
          </w:p>
        </w:tc>
      </w:tr>
      <w:tr w:rsidR="00814394" w14:paraId="750BBE2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D88F3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ordon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FB13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285C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8311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898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10C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67E2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714B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5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641F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22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22C5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386 </w:t>
            </w:r>
          </w:p>
        </w:tc>
      </w:tr>
      <w:tr w:rsidR="00814394" w14:paraId="3C5FAF3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8C1A9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trun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E412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A6B2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2B4D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9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369C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7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357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0BE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EF03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8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7385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93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E5DD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384 </w:t>
            </w:r>
          </w:p>
        </w:tc>
      </w:tr>
      <w:tr w:rsidR="00814394" w14:paraId="32D5F4E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D0E41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ma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CBE2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9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DBF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40C7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442B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4835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3ABD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769E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8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B0B2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38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BD9A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88 </w:t>
            </w:r>
          </w:p>
        </w:tc>
      </w:tr>
      <w:tr w:rsidR="00814394" w14:paraId="42D6C36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206BA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FA3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5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AF87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E019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4E00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86F1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A73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52F1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6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F587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8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D85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39 </w:t>
            </w:r>
          </w:p>
        </w:tc>
      </w:tr>
      <w:tr w:rsidR="00814394" w14:paraId="68FAE84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3533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chrobactr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6BFD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6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F0E0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6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DB76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6845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3F02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4F37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984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2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0104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0FD2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14 </w:t>
            </w:r>
          </w:p>
        </w:tc>
      </w:tr>
      <w:tr w:rsidR="00814394" w14:paraId="048B9D3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AE19F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prostanoligenes_group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2857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C113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276C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6A1F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6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452C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CE22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20F9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39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017F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7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8B64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037 </w:t>
            </w:r>
          </w:p>
        </w:tc>
      </w:tr>
      <w:tr w:rsidR="00814394" w14:paraId="2F0BC1B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A750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erskov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07B2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4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57E4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9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E76E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8BF0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A697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0191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490E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C0A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B13A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86 </w:t>
            </w:r>
          </w:p>
        </w:tc>
      </w:tr>
      <w:tr w:rsidR="00814394" w14:paraId="78CF63B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1237A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issicatena_group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EEF7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9EF1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A641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207F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D849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7F88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B5A4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1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7679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5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250F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916 </w:t>
            </w:r>
          </w:p>
        </w:tc>
      </w:tr>
      <w:tr w:rsidR="00814394" w14:paraId="4D39D0E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30ECE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iclostridium_5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FDEF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D527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5228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7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E54A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5932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E1C5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5C38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1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01B1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5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0DB7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858 </w:t>
            </w:r>
          </w:p>
        </w:tc>
      </w:tr>
      <w:tr w:rsidR="00814394" w14:paraId="638B83B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1022B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Mollicutes_RF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1140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E7C6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C3BB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F88E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9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8FB1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A9A1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B0DA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06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C35C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7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C423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818 </w:t>
            </w:r>
          </w:p>
        </w:tc>
      </w:tr>
      <w:tr w:rsidR="00814394" w14:paraId="7C989D4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48BA2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ilophi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1B41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9DDD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4B8E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8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B8D6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08CF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FA14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E519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1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00E5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2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8327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86 </w:t>
            </w:r>
          </w:p>
        </w:tc>
      </w:tr>
      <w:tr w:rsidR="00814394" w14:paraId="7203116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D5C2C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lutamic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9DEF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FD16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4877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1636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317D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AC97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299F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E691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9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7B73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33 </w:t>
            </w:r>
          </w:p>
        </w:tc>
      </w:tr>
      <w:tr w:rsidR="00814394" w14:paraId="6E2E075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BFCB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drogenoanaer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DE81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143C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700A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7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4378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7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6DE9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ADFD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EEE6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1D44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0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C769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74 </w:t>
            </w:r>
          </w:p>
        </w:tc>
      </w:tr>
      <w:tr w:rsidR="00814394" w14:paraId="58E7C90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C40E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socomii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B22B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6D0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542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9071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5A96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B7D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FB93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6755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2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35A4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10 </w:t>
            </w:r>
          </w:p>
        </w:tc>
      </w:tr>
      <w:tr w:rsidR="00814394" w14:paraId="46460A7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190A3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14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A971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691C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6EAC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E458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194C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9ED3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35E1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8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2AFF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6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92D6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03 </w:t>
            </w:r>
          </w:p>
        </w:tc>
      </w:tr>
      <w:tr w:rsidR="00814394" w14:paraId="71D981E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0BB12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ysgon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98C5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D1CB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7250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7D6E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1680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45C9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4BE7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7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0F5C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7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55DB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71 </w:t>
            </w:r>
          </w:p>
        </w:tc>
      </w:tr>
      <w:tr w:rsidR="00814394" w14:paraId="3AEA2EF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59064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orynebacterium_1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53CF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4E3F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ED6F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CBBB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EE41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560D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4FC4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EEC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7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F4A1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25 </w:t>
            </w:r>
          </w:p>
        </w:tc>
      </w:tr>
      <w:tr w:rsidR="00814394" w14:paraId="228057C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19063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pro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1013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D611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5F83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4E91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2A13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4ACE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189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8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A6D6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2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8849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25 </w:t>
            </w:r>
          </w:p>
        </w:tc>
      </w:tr>
      <w:tr w:rsidR="00814394" w14:paraId="2AE4DD0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461E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seud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1BE6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742B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B707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AD66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615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D391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89A6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CEA6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DB65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1 </w:t>
            </w:r>
          </w:p>
        </w:tc>
      </w:tr>
      <w:tr w:rsidR="00814394" w14:paraId="295775B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01077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enotroph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889F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5407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041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C5AF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F988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0606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2B64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C211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3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932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20 </w:t>
            </w:r>
          </w:p>
        </w:tc>
      </w:tr>
      <w:tr w:rsidR="00814394" w14:paraId="2030A37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4CE98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cardioid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A751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F198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7F91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0412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46C0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4DD5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1586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E5D5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5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43A5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19 </w:t>
            </w:r>
          </w:p>
        </w:tc>
      </w:tr>
      <w:tr w:rsidR="00814394" w14:paraId="10B4FCB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FC247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FamilyI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ubsectionIV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1086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0409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FDC2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92B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4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80E0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3A60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9B47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8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2523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BF87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84 </w:t>
            </w:r>
          </w:p>
        </w:tc>
      </w:tr>
      <w:tr w:rsidR="00814394" w14:paraId="5312AD6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50D1F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urth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942C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708C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BF5B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1478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59F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C41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5079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5C00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4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7FFC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2 </w:t>
            </w:r>
          </w:p>
        </w:tc>
      </w:tr>
      <w:tr w:rsidR="00814394" w14:paraId="0345F8E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93FDB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Jan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7974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84B6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5818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BBF4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9D84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01EE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3A26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EF0D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D7FE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6 </w:t>
            </w:r>
          </w:p>
        </w:tc>
      </w:tr>
      <w:tr w:rsidR="00814394" w14:paraId="45FF101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6B45F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Clostridiales_vadinBB60_group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689C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4DB3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3FF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D9B7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714E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C2F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24AB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CF01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2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7C48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34 </w:t>
            </w:r>
          </w:p>
        </w:tc>
      </w:tr>
      <w:tr w:rsidR="00814394" w14:paraId="06B91AF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191A3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orosarcin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10BF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83D8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27B3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1691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E8FB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0DE5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1B5B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9259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7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77C4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20 </w:t>
            </w:r>
          </w:p>
        </w:tc>
      </w:tr>
      <w:tr w:rsidR="00814394" w14:paraId="4F0A51A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4C5AB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ombouts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41B2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6772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9587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825C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31C8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DB44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E067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7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FFBF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53E1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81 </w:t>
            </w:r>
          </w:p>
        </w:tc>
      </w:tr>
      <w:tr w:rsidR="00814394" w14:paraId="4584533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EA9DB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urkholderia-Paraburkholder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B1B5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84FE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8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2253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E83C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5ECB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B523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1A99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8E00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2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AB0F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4 </w:t>
            </w:r>
          </w:p>
        </w:tc>
      </w:tr>
      <w:tr w:rsidR="00814394" w14:paraId="612DCF4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78F46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yse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4570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F52C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277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AB7C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E518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ED60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9819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17F5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6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3DCE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2 </w:t>
            </w:r>
          </w:p>
        </w:tc>
      </w:tr>
      <w:tr w:rsidR="00814394" w14:paraId="59189E2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76E01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en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FBC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790F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4B13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49E5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F1EE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46D9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175B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1503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1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4A1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7 </w:t>
            </w:r>
          </w:p>
        </w:tc>
      </w:tr>
      <w:tr w:rsidR="00814394" w14:paraId="21BCDB0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7837B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JG30-KF-CM45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FDBF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AFD8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05C9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0C93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8034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6281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197E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0542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C81A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6 </w:t>
            </w:r>
          </w:p>
        </w:tc>
      </w:tr>
      <w:tr w:rsidR="00814394" w14:paraId="74E90EE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2A42A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proiciproducen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4AD3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A9A4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1678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1559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059D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8226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AA1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9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94E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AED3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49 </w:t>
            </w:r>
          </w:p>
        </w:tc>
      </w:tr>
      <w:tr w:rsidR="00814394" w14:paraId="040AA1B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ECFF9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13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1732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FE29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8513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4ACD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BA8E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0621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2CC9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3B1E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956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59 </w:t>
            </w:r>
          </w:p>
        </w:tc>
      </w:tr>
      <w:tr w:rsidR="00814394" w14:paraId="057E05E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A758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achy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C38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817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83E9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AA81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3BB7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EC7A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2FC4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9F59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2B05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3 </w:t>
            </w:r>
          </w:p>
        </w:tc>
      </w:tr>
      <w:tr w:rsidR="00814394" w14:paraId="5D6A5C9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B4DD3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Strept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9825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EC56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AFA4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4384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41BD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1DA5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64B2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8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2716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98DD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0 </w:t>
            </w:r>
          </w:p>
        </w:tc>
      </w:tr>
      <w:tr w:rsidR="00814394" w14:paraId="5C6F592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6F0B1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riobacteri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0A0D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B41F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290F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4921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9704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83CE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94F1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8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FFA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775E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3 </w:t>
            </w:r>
          </w:p>
        </w:tc>
      </w:tr>
      <w:tr w:rsidR="00814394" w14:paraId="25524B3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BB7B3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Elev-16S-1332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71DA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E0AF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B854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85FE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8C3A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AAB7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43EC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C3D9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8C81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6 </w:t>
            </w:r>
          </w:p>
        </w:tc>
      </w:tr>
      <w:tr w:rsidR="00814394" w14:paraId="039CC87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1BA29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ai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A5E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5AF6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786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9E63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3FF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4AEF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CD72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AC20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BC6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</w:tr>
      <w:tr w:rsidR="00814394" w14:paraId="3BA65C5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C2527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yzzer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2A1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4794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105D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E8A5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158B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A163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762D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C560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910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9 </w:t>
            </w:r>
          </w:p>
        </w:tc>
      </w:tr>
      <w:tr w:rsidR="00814394" w14:paraId="6B1320C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30732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p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accharibacter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BE96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9900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C784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35B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4CE2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A9A3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753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6898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B7A3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2 </w:t>
            </w:r>
          </w:p>
        </w:tc>
      </w:tr>
      <w:tr w:rsidR="00814394" w14:paraId="228C6A8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DE24F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oprococcus_1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3D4F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2C5D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F95C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7030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1182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C4C4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A87C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BDF4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68FB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1 </w:t>
            </w:r>
          </w:p>
        </w:tc>
      </w:tr>
      <w:tr w:rsidR="00814394" w14:paraId="1F465B6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DE88F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ordon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A3F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A6F4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F143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BD1C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EB37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B2B7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4836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4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7004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7428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6 </w:t>
            </w:r>
          </w:p>
        </w:tc>
      </w:tr>
      <w:tr w:rsidR="00814394" w14:paraId="1E3A24E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2D9F3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b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41D3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4F49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B634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189D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4F82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4982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2DC7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FDF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7B46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</w:tr>
      <w:tr w:rsidR="00814394" w14:paraId="4365088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A5974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ndidatus_Soleaferre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A8E9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04D0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140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AE59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9DE3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3780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39BA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B22A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14C2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7 </w:t>
            </w:r>
          </w:p>
        </w:tc>
      </w:tr>
      <w:tr w:rsidR="00814394" w14:paraId="27A30C7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04BF2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urt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25A6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6B1E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7A94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B079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24AF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66DB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EE11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1AD5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6FD7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8 </w:t>
            </w:r>
          </w:p>
        </w:tc>
      </w:tr>
      <w:tr w:rsidR="00814394" w14:paraId="31AF572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22489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rn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4779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FB20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10B9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AC08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C1B2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EA06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F934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673F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0CF2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05 </w:t>
            </w:r>
          </w:p>
        </w:tc>
      </w:tr>
      <w:tr w:rsidR="00814394" w14:paraId="37D7C9C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AE8ED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itasatospor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AA9F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BAAE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62A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19AC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02D1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2075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4D95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5DEA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1B0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4 </w:t>
            </w:r>
          </w:p>
        </w:tc>
      </w:tr>
      <w:tr w:rsidR="00814394" w14:paraId="5D6509C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65E4D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inococc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09C3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AC87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DAD1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B32B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A49A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C586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BDA9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143E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5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B413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0 </w:t>
            </w:r>
          </w:p>
        </w:tc>
      </w:tr>
      <w:tr w:rsidR="00814394" w14:paraId="129A9ED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35F1D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B7B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1F17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E7D7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5417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B8E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47C5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79A5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D872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A0B7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3 </w:t>
            </w:r>
          </w:p>
        </w:tc>
      </w:tr>
      <w:tr w:rsidR="00814394" w14:paraId="3D695C0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CBD43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ggerth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998B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7C98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FE18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F664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67A9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DD4D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F1A5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5971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5AAB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2 </w:t>
            </w:r>
          </w:p>
        </w:tc>
      </w:tr>
      <w:tr w:rsidR="00814394" w14:paraId="62EC19F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FCF41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iclostridium_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2C74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7235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897D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907D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1831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3C81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32DD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6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6863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CE28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8 </w:t>
            </w:r>
          </w:p>
        </w:tc>
      </w:tr>
      <w:tr w:rsidR="00814394" w14:paraId="3B5EFFC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ABF4D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hrom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DD92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4E39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939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FE7E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46CC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31CD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A5F3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8512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2EF4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</w:tr>
      <w:tr w:rsidR="00814394" w14:paraId="39D604F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87F6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ethyl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813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FD5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4557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3927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B9C1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39F7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C771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4FD7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0C09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0 </w:t>
            </w:r>
          </w:p>
        </w:tc>
      </w:tr>
      <w:tr w:rsidR="00814394" w14:paraId="0A098BF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A374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Ignatzschiner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7853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1C97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E471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D7E6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A381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A0C1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2EC6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81C2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C32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5 </w:t>
            </w:r>
          </w:p>
        </w:tc>
      </w:tr>
      <w:tr w:rsidR="00814394" w14:paraId="0FDBF7F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AE6C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FamilyI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ubsectionIV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846A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E3C9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19B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B1FF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AB71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00F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0ECF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4054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085C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3 </w:t>
            </w:r>
          </w:p>
        </w:tc>
      </w:tr>
      <w:tr w:rsidR="00814394" w14:paraId="1636815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C5798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ocur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D326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7DD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70C7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9525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D101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2BDE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F78A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D85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3BB9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</w:tr>
      <w:tr w:rsidR="00814394" w14:paraId="2700CF8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0D804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Flav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FE5C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1CB8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E14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D4FA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96E7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29FE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205F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0ED6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4527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</w:tr>
      <w:tr w:rsidR="00814394" w14:paraId="4FD9135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25FD8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ra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7CFB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B883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A469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813E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359F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4564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2594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C275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1006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</w:tr>
      <w:tr w:rsidR="00814394" w14:paraId="55BDF9C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8A81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xigu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50A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D232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9F7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9CF9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132D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D0B6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ED09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8A84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A84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</w:tr>
      <w:tr w:rsidR="00814394" w14:paraId="17AC6B0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23846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reptomyc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9A75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D57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30C8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4E5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3339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C23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6C6E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D278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6C09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9 </w:t>
            </w:r>
          </w:p>
        </w:tc>
      </w:tr>
      <w:tr w:rsidR="00814394" w14:paraId="429A46E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9349B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last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7F6D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A75B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76EC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F97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3E35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977F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0682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CED6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F575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</w:tr>
      <w:tr w:rsidR="00814394" w14:paraId="57E7F49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9DF6E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rthr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1531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1680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5681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C4EB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93EF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662B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035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F613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5FF9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</w:tr>
      <w:tr w:rsidR="00814394" w14:paraId="7D6D14F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9E2CB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JG30-KF-AS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27A5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156F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6D26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5FE3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A47F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ACCC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24C2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3B81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DD93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</w:tr>
      <w:tr w:rsidR="00814394" w14:paraId="19B86D9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C9F7D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unclassified_p__Firmicut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3597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110D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3246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BF7C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25D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575F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F21E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84D7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4F9F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54 </w:t>
            </w:r>
          </w:p>
        </w:tc>
      </w:tr>
      <w:tr w:rsidR="00814394" w14:paraId="58AADAD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522AA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gracil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3B23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DB64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E10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E1B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0D04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718B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386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0E76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F596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</w:tr>
      <w:tr w:rsidR="00814394" w14:paraId="433ED57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9AF39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yroid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F3D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651F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79FA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901E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E330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1B4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16C2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1DC5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376C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</w:tr>
      <w:tr w:rsidR="00814394" w14:paraId="54FEFA3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910B0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ysin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6003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3B8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B6D3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CA22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8D53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C2FF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C83C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C608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3DA5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</w:tr>
      <w:tr w:rsidR="00814394" w14:paraId="32151BB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D1163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hewan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4E5C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3311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420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C2C7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5ADE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1283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51C2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9A26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CB94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</w:tr>
      <w:tr w:rsidR="00814394" w14:paraId="60E08B8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D49F7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evi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F627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652E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AEC7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1CA6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3E88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FB31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4CD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3760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6D72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</w:tr>
      <w:tr w:rsidR="00814394" w14:paraId="3550BBA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55A89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issier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3073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BBAD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EE27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D09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261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6B94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1F53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C938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5C1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</w:tr>
      <w:tr w:rsidR="00814394" w14:paraId="577FF74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3AF8F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armorico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6ED2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8137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9C4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66B6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6701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AA19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984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7D01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9E7F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</w:tr>
      <w:tr w:rsidR="00814394" w14:paraId="7EF6CD6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3EDE1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rote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A52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ADEC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5CA6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6E27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F0D6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59D5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5BFE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34A0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013F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</w:tr>
      <w:tr w:rsidR="00814394" w14:paraId="18A0BE6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33253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864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B036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1E72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24CB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8D83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FB2C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F2AA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74D4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12CF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</w:tr>
      <w:tr w:rsidR="00814394" w14:paraId="1BE4B74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B4CBE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egionel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FF6B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C667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7824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1ACB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0985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6600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3A3D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6290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564D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</w:tr>
      <w:tr w:rsidR="00814394" w14:paraId="320BD67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58A5A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Williams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D765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6D73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F90A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25FF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D991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C114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440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5D7D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A431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</w:tr>
      <w:tr w:rsidR="00814394" w14:paraId="502A31A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2F5A5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aiellal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A97D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211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01A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1C46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BBD0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29A8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DCF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6F23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A997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</w:tr>
      <w:tr w:rsidR="00814394" w14:paraId="473B7D5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C0E3A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acil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9AE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DCCB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76C6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A3A1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8866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C3CA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3F2C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8E1B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AFB8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</w:tr>
      <w:tr w:rsidR="00814394" w14:paraId="1B090D5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45142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idimicrobial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20A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713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A0B6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7A9C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C4F4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D97B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50C8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3B03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F1CB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814394" w14:paraId="3CC87DC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52AB1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euconostoc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7A3F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F499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FF6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859E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2184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91D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1507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AA5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7A6D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6 </w:t>
            </w:r>
          </w:p>
        </w:tc>
      </w:tr>
      <w:tr w:rsidR="00814394" w14:paraId="5117A96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8E1BC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dermatophi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CD5F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D60E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06F7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4587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65D0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ED31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9528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EC5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2629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814394" w14:paraId="176C396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C9C84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eomicr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1618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B8A6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CEB4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F339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E3A8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BA12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6DA9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1394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2C9C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814394" w14:paraId="7785B9F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E3F11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DA111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A538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7580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C924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790B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BADB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9231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7C82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A60C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436B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</w:tr>
      <w:tr w:rsidR="00814394" w14:paraId="20F2BCB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3BF97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le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DE48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7E5A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4B4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421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93A4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1864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E6DA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5A7C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5701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814394" w14:paraId="0EE11B9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3D9DF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Intestinimona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E26B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371B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281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B153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DA3C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5EA4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D80E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A196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1D0F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7 </w:t>
            </w:r>
          </w:p>
        </w:tc>
      </w:tr>
      <w:tr w:rsidR="00814394" w14:paraId="2ED8C1A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EC849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rmacocc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A75D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1F1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61FB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F857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3053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F6D4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3114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EDA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3FCE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</w:tr>
      <w:tr w:rsidR="00814394" w14:paraId="631561A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8ABB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460E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9622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0F1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F047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0132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ED4E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EAFE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34D2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8A98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4 </w:t>
            </w:r>
          </w:p>
        </w:tc>
      </w:tr>
      <w:tr w:rsidR="00814394" w14:paraId="666A7D2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50AB7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eromicrob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D000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BC88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D70F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75F0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8802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C3EE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9A0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7477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2AD6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7138634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50904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imnochord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BB83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9D92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039F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1CC5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DD72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7BFD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AC23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D042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8BB8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</w:tr>
      <w:tr w:rsidR="00814394" w14:paraId="0737007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451E2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rachlamydi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311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F044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71F2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72D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1324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6ADC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98CF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5838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8D4F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</w:tr>
      <w:tr w:rsidR="00814394" w14:paraId="032FAB8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1A5DF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fusti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9329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A6B8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0CF0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6809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4640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DA9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FCAA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222A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3BE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5 </w:t>
            </w:r>
          </w:p>
        </w:tc>
      </w:tr>
      <w:tr w:rsidR="00814394" w14:paraId="7D4D3E0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D5397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dermatophi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0A13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933A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CFB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7C81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8C85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F85A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C083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8F15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2AE2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0DDB9D5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50756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eptococc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B567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5488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F4B7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20A8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F4AF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FC83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52AD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C5A5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64B7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3 </w:t>
            </w:r>
          </w:p>
        </w:tc>
      </w:tr>
      <w:tr w:rsidR="00814394" w14:paraId="09F9B62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2FE6A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acil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B14D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E582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D7CA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756E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1772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9F3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EBD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5F89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31F7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</w:tr>
      <w:tr w:rsidR="00814394" w14:paraId="0F58F7A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CCA06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ta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323A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F84B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466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7B0B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67FE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8966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2C39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551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5476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2 </w:t>
            </w:r>
          </w:p>
        </w:tc>
      </w:tr>
      <w:tr w:rsidR="00814394" w14:paraId="4C4DFF3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22903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anifil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03B5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578E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100B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9134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A9F8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BA50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B2B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C0F8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191B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</w:tr>
      <w:tr w:rsidR="00814394" w14:paraId="6319065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44C15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lostridial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B9F0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5442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7E33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8483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BDE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80F3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1AE6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122B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1469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1 </w:t>
            </w:r>
          </w:p>
        </w:tc>
      </w:tr>
      <w:tr w:rsidR="00814394" w14:paraId="050684C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142C9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Ureaplasm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005F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4B2B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C8D7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0601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7D11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0854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ACB5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CDC5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1CF5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</w:tr>
      <w:tr w:rsidR="00814394" w14:paraId="6A6B267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1FFDA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obilitale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422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B89E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9B4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87B0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84F9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594C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E834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2A53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BFCE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</w:tr>
      <w:tr w:rsidR="00814394" w14:paraId="050AFF8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AF7C1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meli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388E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CEA9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46AA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00B8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690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E11D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2515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C05B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7A04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</w:tr>
      <w:tr w:rsidR="00814394" w14:paraId="02ABB27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F8FEB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scill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14A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9DAF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623D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08B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2166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761B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16D2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8D0F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85A2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9 </w:t>
            </w:r>
          </w:p>
        </w:tc>
      </w:tr>
      <w:tr w:rsidR="00814394" w14:paraId="6D3B312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EABE2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olirubr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8D8A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10DB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C222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BD25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5861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A931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E83F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CC29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55FF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24E2638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DA65B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amily_XIII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7CD3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C514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B1BA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55BE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8865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ABB0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AB85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1E8A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A2A0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9 </w:t>
            </w:r>
          </w:p>
        </w:tc>
      </w:tr>
      <w:tr w:rsidR="00814394" w14:paraId="5A25A85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10AE8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acr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040F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E357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A2AA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EB2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C05E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01AD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5C5A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FB71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495A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1A93E25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B764F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utyrici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A88E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6519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9868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F6B3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49D4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7128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2B71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B580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02EE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9 </w:t>
            </w:r>
          </w:p>
        </w:tc>
      </w:tr>
      <w:tr w:rsidR="00814394" w14:paraId="15E855B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6010C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hermoactinomycet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7194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66D1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8297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0DCF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EAC8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22E0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FB6A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227D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44D6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</w:tr>
      <w:tr w:rsidR="00814394" w14:paraId="740894F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2DFE1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treptosporangi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7893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CB70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B6F5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E86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9E9D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17B9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44A2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2457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4062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814394" w14:paraId="0F6E92A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46C16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xalo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75B2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5679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07E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8825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2A0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D2E4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8F12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C4E4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9050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7 </w:t>
            </w:r>
          </w:p>
        </w:tc>
      </w:tr>
      <w:tr w:rsidR="00814394" w14:paraId="25ED67D1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FCE65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stoc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C56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17D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C7D4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3AF4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B5E4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0F86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9FB4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D7AB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DB4B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5 </w:t>
            </w:r>
          </w:p>
        </w:tc>
      </w:tr>
      <w:tr w:rsidR="00814394" w14:paraId="2020976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B4746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HTA4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E14A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E9C4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3580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8A1A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2182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947A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2BFB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66F0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4B4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8 </w:t>
            </w:r>
          </w:p>
        </w:tc>
      </w:tr>
      <w:tr w:rsidR="00814394" w14:paraId="60E19D7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5D5D0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istensenel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C7A7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7647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ADFA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7328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DD19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1F07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74F2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84FC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680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5 </w:t>
            </w:r>
          </w:p>
        </w:tc>
      </w:tr>
      <w:tr w:rsidR="00814394" w14:paraId="50462F96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62DD8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fil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D99B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312E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CB89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6077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E442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6EF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7492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228A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E5A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4 </w:t>
            </w:r>
          </w:p>
        </w:tc>
      </w:tr>
      <w:tr w:rsidR="00814394" w14:paraId="5AA198A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9C730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Mycoplasm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F565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3EF6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8587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BB1B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20D0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DC47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B542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C081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2EDB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</w:tr>
      <w:tr w:rsidR="00814394" w14:paraId="448DD6A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6A4F2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ol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6A9D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2DC7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4CA6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9AF9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5034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EF33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A752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01BA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5B59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</w:tr>
      <w:tr w:rsidR="00814394" w14:paraId="0941CF7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71040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istensenel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B4A3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F774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4866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9FF5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A64D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FB34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0F92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8274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B232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</w:tr>
      <w:tr w:rsidR="00814394" w14:paraId="04A68FA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C16B0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uric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3448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993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F983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4438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5C5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F6F9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CE8C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F5A9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8392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814394" w14:paraId="61BC773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2430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Xanthomonad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3133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015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8C1A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F1FE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C78B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2D85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799A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166F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B70E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62AD6A6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36790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Jeotgali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CE12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9591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0EB1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D78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F3E3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6961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C6E5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6B86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0555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32AFFA7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D81B5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salibacter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9E4A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90A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40AC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2C23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48FC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BE6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D24E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1EDE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569C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1237381C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28CA0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mmoniphi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DC23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410F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FCF6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8755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F339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F639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01A6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6BC0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B2D8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3A34132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70542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lostridium_sensu_stricto_13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5834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D699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CDDC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DA3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CDF8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B0CA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56A0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6265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E1B6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3E4561C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CF32E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iniclostrid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DFC3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6260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1EA4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8EA5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6294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6AE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C0C4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4533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CDFB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2 </w:t>
            </w:r>
          </w:p>
        </w:tc>
      </w:tr>
      <w:tr w:rsidR="00814394" w14:paraId="7644662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C3C94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topostip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0CBF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2A82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2AE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319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40A2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B79B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C798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374F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F39F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535E50C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11065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Intrasporangi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2C4B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52EA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E8C2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794A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340F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35CE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4FC4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2490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D45F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22D909D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4D131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tinomadur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E259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B34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2FAE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5583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B0E5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5EFB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DC0F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9F0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D830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0866600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BB44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p35j06ok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20F2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01DE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C75A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F9E6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0090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A93A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2743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62C9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737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207BE4EA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7FDD7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enibacill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60ED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8574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D4AE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493C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90D3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1D11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33DA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6352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536C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150606E2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0998D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phomicrobi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39FE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4E3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2FA7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7E4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835E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C1D7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62A4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99E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5CAA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1080BF4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42D4C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lexivirg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E9DD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04B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7F42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557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7BF7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D469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CB9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D029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CCCA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200CF48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36E48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hargavae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E9F1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EE08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C479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7180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48E4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5FF0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9290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DAA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7A7C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4D47C56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0D9B1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lfti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027B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3EEF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83B7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1C58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7BD1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5CC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57DE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1125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E26B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7BC5E53F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C9F9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ccal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332C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4EC4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CDC0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5052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FD8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9C3F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496B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BD46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3DBE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780B76E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F890C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uberi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71B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563F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C5DF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0BF8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AD9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A817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E44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DD7E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3E7B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4FB35CD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DE6E2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lamydiale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342F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15B6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FA83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A637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B5E5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3E62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5CB2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3EC4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F6EB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639DB8E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FE6C1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c__KD4-96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84A3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84A2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5765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E8F9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C444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88AF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D2B5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8026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4282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16E14A7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CC49C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ymbi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3657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CC0E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5371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4844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8399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9187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1614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2076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6201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64E7BA47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F2C0C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NK4A214_group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DB3E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063A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F9B2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32E2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25F6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DF5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9BEA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6EBD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7079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8 </w:t>
            </w:r>
          </w:p>
        </w:tc>
      </w:tr>
      <w:tr w:rsidR="00814394" w14:paraId="27AB3D2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E21A9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etobacteraceae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238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E3D1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D9D7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2813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8D8E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9C5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3F12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B457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98C4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41877B7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56DC1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nabaen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4611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12A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63DA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9A6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269B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984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E70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C08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9F54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8 </w:t>
            </w:r>
          </w:p>
        </w:tc>
      </w:tr>
      <w:tr w:rsidR="00814394" w14:paraId="4832476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97CA9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hermobacill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4A8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09AA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D292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5AB3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9EB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F7BF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6836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FFA6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B148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20C693C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EAA4B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garicicol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BE00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1EAB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537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2B66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F511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B5CC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7288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EDDC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235D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33CEA11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1EF29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nteractinococc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4D23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46C3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CE8E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353B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327A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A4CB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1139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CD65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BCA9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03ED0460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07B72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epidimicrob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0ABA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9223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773D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819A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0EFF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5F38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1430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833E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0968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2B807AB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CD927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c__Bacilli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77AB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EA7B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852D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1EC1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EBEA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8164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FE45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B3ED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B804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778B897D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F041A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itrolance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1289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221B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92AA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A593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1788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D33D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DC8C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07EE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5D83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1B6A90DE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66A2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aerisporang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C27F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A539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A7D3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7267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F4C1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BB3C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FF48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8D80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90A0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435F66A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444ED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MBA03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9279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208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0FD6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A6A7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842A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4FF1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EF9A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062D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033D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79DE959B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F224D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05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BC5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6AD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8197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9043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74B6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8B22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C795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B83F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6D0E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</w:tr>
      <w:tr w:rsidR="00814394" w14:paraId="7AC4C7F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E5D2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treptosporang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E8BF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717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148B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33F5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6BC8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05E5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4565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056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18C8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00B90759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37D8C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datum_group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83E4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E56B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6142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3E94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C2E7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3160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483B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13C3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2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0C9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</w:tr>
      <w:tr w:rsidR="00814394" w14:paraId="0B55E16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5B9C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ilobacter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7F6E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B861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780B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5EF8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7A05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3546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EDC5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C2EC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FCB9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0C2E19A8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B506C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norank_o__C178B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D202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C016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18FC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8F46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7F5C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53D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D276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8BC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42AE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158E5A93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9B06B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alana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5E70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016C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B7A5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5F8A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8D2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9D45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7ECB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4D50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1D1A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340C9825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35641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tinoallomurus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4E74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D9C1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DA7C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E4B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F869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EAA8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4182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460F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D0A3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51D42BC4" w14:textId="77777777">
        <w:trPr>
          <w:trHeight w:val="288"/>
        </w:trPr>
        <w:tc>
          <w:tcPr>
            <w:tcW w:w="180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2359C8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rnithinimicrobium</w:t>
            </w:r>
            <w:proofErr w:type="spellEnd"/>
          </w:p>
        </w:tc>
        <w:tc>
          <w:tcPr>
            <w:tcW w:w="33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3DC2E6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9030F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05766B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2B1944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037693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6FF36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37DB2B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E2023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6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1FD69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</w:tbl>
    <w:p w14:paraId="539FD32C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35751813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829699E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17C5AEA3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15C96DB2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B820E44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776A4747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433D634E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2517928F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145E4F05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010A28D8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7DCD9884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53610D0B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4D3E4593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8FFE56D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3C117C50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05DACA41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358DD424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1D102938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100A0F68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CFDB5E3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5C37ACA4" w14:textId="77777777" w:rsidR="00814394" w:rsidRDefault="00814394">
      <w:pPr>
        <w:rPr>
          <w:rFonts w:ascii="Times New Roman" w:eastAsia="等线" w:hAnsi="Times New Roman" w:cs="Times New Roman"/>
          <w:szCs w:val="21"/>
          <w:lang w:val="en-US"/>
        </w:rPr>
      </w:pPr>
    </w:p>
    <w:p w14:paraId="5EE6EE10" w14:textId="77777777" w:rsidR="00814394" w:rsidRDefault="00814394">
      <w:pPr>
        <w:rPr>
          <w:rFonts w:ascii="Times New Roman" w:eastAsia="等线" w:hAnsi="Times New Roman" w:cs="Times New Roman"/>
          <w:szCs w:val="21"/>
          <w:lang w:val="en-US"/>
        </w:rPr>
      </w:pPr>
    </w:p>
    <w:p w14:paraId="5C47B786" w14:textId="77777777" w:rsidR="00814394" w:rsidRDefault="00814394">
      <w:pPr>
        <w:rPr>
          <w:rFonts w:ascii="Times New Roman" w:eastAsia="等线" w:hAnsi="Times New Roman" w:cs="Times New Roman"/>
          <w:szCs w:val="21"/>
          <w:lang w:val="en-US"/>
        </w:rPr>
      </w:pPr>
    </w:p>
    <w:p w14:paraId="4658761B" w14:textId="77777777" w:rsidR="00814394" w:rsidRDefault="00814394">
      <w:pPr>
        <w:rPr>
          <w:rFonts w:ascii="Times New Roman" w:eastAsia="等线" w:hAnsi="Times New Roman" w:cs="Times New Roman"/>
          <w:szCs w:val="21"/>
          <w:lang w:val="en-US"/>
        </w:rPr>
      </w:pPr>
    </w:p>
    <w:p w14:paraId="4AB7CF43" w14:textId="77777777" w:rsidR="00814394" w:rsidRDefault="00CF08D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eastAsia="宋体" w:hAnsi="Times New Roman" w:cs="Times New Roman"/>
          <w:b/>
          <w:bCs/>
          <w:kern w:val="0"/>
          <w:szCs w:val="21"/>
        </w:rPr>
        <w:lastRenderedPageBreak/>
        <w:t>Table S2</w:t>
      </w:r>
      <w:r>
        <w:rPr>
          <w:rFonts w:ascii="Times New Roman" w:eastAsia="宋体" w:hAnsi="Times New Roman" w:cs="Times New Roman"/>
          <w:kern w:val="0"/>
          <w:szCs w:val="21"/>
        </w:rPr>
        <w:t xml:space="preserve"> </w:t>
      </w:r>
      <w:r>
        <w:rPr>
          <w:rFonts w:ascii="Times New Roman" w:hAnsi="Times New Roman" w:cs="Times New Roman" w:hint="eastAsia"/>
          <w:kern w:val="0"/>
          <w:szCs w:val="21"/>
        </w:rPr>
        <w:t xml:space="preserve">Differences between the </w:t>
      </w:r>
      <w:r>
        <w:rPr>
          <w:rFonts w:ascii="Times New Roman" w:hAnsi="Times New Roman" w:cs="Times New Roman"/>
          <w:kern w:val="0"/>
          <w:szCs w:val="21"/>
        </w:rPr>
        <w:t>DS</w:t>
      </w:r>
      <w:r>
        <w:rPr>
          <w:rFonts w:ascii="Times New Roman" w:hAnsi="Times New Roman" w:cs="Times New Roman" w:hint="eastAsia"/>
          <w:kern w:val="0"/>
          <w:szCs w:val="21"/>
        </w:rPr>
        <w:t xml:space="preserve"> and </w:t>
      </w:r>
      <w:r>
        <w:rPr>
          <w:rFonts w:ascii="Times New Roman" w:hAnsi="Times New Roman" w:cs="Times New Roman"/>
          <w:kern w:val="0"/>
          <w:szCs w:val="21"/>
        </w:rPr>
        <w:t>HB</w:t>
      </w:r>
      <w:r>
        <w:rPr>
          <w:rFonts w:ascii="Times New Roman" w:hAnsi="Times New Roman" w:cs="Times New Roman" w:hint="eastAsia"/>
          <w:kern w:val="0"/>
          <w:szCs w:val="21"/>
        </w:rPr>
        <w:t xml:space="preserve"> groups </w:t>
      </w:r>
      <w:r>
        <w:rPr>
          <w:rFonts w:ascii="Times New Roman" w:eastAsia="等线" w:hAnsi="Times New Roman" w:cs="Times New Roman"/>
          <w:kern w:val="0"/>
          <w:szCs w:val="21"/>
        </w:rPr>
        <w:t>at</w:t>
      </w:r>
      <w:r>
        <w:rPr>
          <w:rFonts w:ascii="Times New Roman" w:hAnsi="Times New Roman" w:cs="Times New Roman" w:hint="eastAsia"/>
          <w:kern w:val="0"/>
          <w:szCs w:val="21"/>
        </w:rPr>
        <w:t xml:space="preserve"> the genus level </w:t>
      </w:r>
      <w:r>
        <w:rPr>
          <w:rFonts w:ascii="Times New Roman" w:hAnsi="Times New Roman" w:cs="Times New Roman"/>
          <w:kern w:val="0"/>
          <w:szCs w:val="21"/>
        </w:rPr>
        <w:t xml:space="preserve">(Wilcoxon rank-sum test, </w:t>
      </w:r>
      <w:r>
        <w:rPr>
          <w:rFonts w:ascii="Times New Roman" w:hAnsi="Times New Roman" w:cs="Times New Roman"/>
          <w:i/>
          <w:iCs/>
          <w:kern w:val="0"/>
          <w:szCs w:val="21"/>
        </w:rPr>
        <w:t xml:space="preserve">P </w:t>
      </w:r>
      <w:r>
        <w:rPr>
          <w:rFonts w:ascii="Times New Roman" w:hAnsi="Times New Roman" w:cs="Times New Roman"/>
          <w:kern w:val="0"/>
          <w:szCs w:val="21"/>
        </w:rPr>
        <w:t>&lt; 0.05)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732"/>
        <w:gridCol w:w="1400"/>
        <w:gridCol w:w="1144"/>
        <w:gridCol w:w="1424"/>
        <w:gridCol w:w="1167"/>
        <w:gridCol w:w="852"/>
        <w:gridCol w:w="1709"/>
        <w:gridCol w:w="969"/>
        <w:gridCol w:w="945"/>
        <w:gridCol w:w="1056"/>
      </w:tblGrid>
      <w:tr w:rsidR="00814394" w14:paraId="29EF22CC" w14:textId="77777777">
        <w:trPr>
          <w:trHeight w:val="288"/>
        </w:trPr>
        <w:tc>
          <w:tcPr>
            <w:tcW w:w="155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9714E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Species name</w:t>
            </w:r>
          </w:p>
        </w:tc>
        <w:tc>
          <w:tcPr>
            <w:tcW w:w="46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0AD54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DS-Mean (%)</w:t>
            </w:r>
          </w:p>
        </w:tc>
        <w:tc>
          <w:tcPr>
            <w:tcW w:w="3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5A44D4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DS-Sd (%)</w:t>
            </w:r>
          </w:p>
        </w:tc>
        <w:tc>
          <w:tcPr>
            <w:tcW w:w="45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B35396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B-Mean (%)</w:t>
            </w:r>
          </w:p>
        </w:tc>
        <w:tc>
          <w:tcPr>
            <w:tcW w:w="37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E8802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B-Sd (%)</w:t>
            </w:r>
          </w:p>
        </w:tc>
        <w:tc>
          <w:tcPr>
            <w:tcW w:w="2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98A5B7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value</w:t>
            </w:r>
          </w:p>
        </w:tc>
        <w:tc>
          <w:tcPr>
            <w:tcW w:w="53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BE4070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Corrected </w:t>
            </w: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value</w:t>
            </w:r>
          </w:p>
        </w:tc>
        <w:tc>
          <w:tcPr>
            <w:tcW w:w="3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EF4C3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Lower ci</w:t>
            </w:r>
          </w:p>
        </w:tc>
        <w:tc>
          <w:tcPr>
            <w:tcW w:w="30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4CF48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Upper ci</w:t>
            </w:r>
          </w:p>
        </w:tc>
        <w:tc>
          <w:tcPr>
            <w:tcW w:w="34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B4D27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Effectsize</w:t>
            </w:r>
            <w:proofErr w:type="spellEnd"/>
          </w:p>
        </w:tc>
      </w:tr>
      <w:tr w:rsidR="00814394" w14:paraId="5E3517EA" w14:textId="77777777">
        <w:trPr>
          <w:trHeight w:val="288"/>
        </w:trPr>
        <w:tc>
          <w:tcPr>
            <w:tcW w:w="155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616B28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Bacteroides</w:t>
            </w:r>
            <w:proofErr w:type="spellEnd"/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FCC4E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1 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EA3D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948 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58CC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3.950 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B6CA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2.340 </w:t>
            </w: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883FA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A2264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48874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45.940 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E0CC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2.330 </w:t>
            </w:r>
          </w:p>
        </w:tc>
        <w:tc>
          <w:tcPr>
            <w:tcW w:w="3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81665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9.980 </w:t>
            </w:r>
          </w:p>
        </w:tc>
      </w:tr>
      <w:tr w:rsidR="00814394" w14:paraId="71BAED6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E3434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efge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99AB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6488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E779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6.52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3E09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9.04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F818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C0A5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8DE7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1.98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0344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47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77DF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6.520 </w:t>
            </w:r>
          </w:p>
        </w:tc>
      </w:tr>
      <w:tr w:rsidR="00814394" w14:paraId="1E5C2B8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2CA5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itr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88FC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3.3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38F6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8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61E0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EFA0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DE69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74D7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71D9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0.5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9F15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5.70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F9EF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3.150 </w:t>
            </w:r>
          </w:p>
        </w:tc>
      </w:tr>
      <w:tr w:rsidR="00814394" w14:paraId="78CD7FE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FE227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Enter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7C51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1.45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5AC5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5935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6429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880B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35B7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C9E1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3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D917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8.80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6146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1.450 </w:t>
            </w:r>
          </w:p>
        </w:tc>
      </w:tr>
      <w:tr w:rsidR="00814394" w14:paraId="79ABC14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B118D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Vag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39C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6D2E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89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B0CA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5081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7BF7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C476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FA01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02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0F83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4.58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3440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8.616 </w:t>
            </w:r>
          </w:p>
        </w:tc>
      </w:tr>
      <w:tr w:rsidR="00814394" w14:paraId="093DFDB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2394D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afnia-Obesumba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terium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10FA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5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7470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34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15B9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3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7D68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3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C6C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748B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1CC9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8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614D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19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D7C8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377 </w:t>
            </w:r>
          </w:p>
        </w:tc>
      </w:tr>
      <w:tr w:rsidR="00814394" w14:paraId="35DA443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3C234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cc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2289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2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FD0A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53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7F4C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328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45F3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33E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CA7A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CA48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2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4C6C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09 </w:t>
            </w:r>
          </w:p>
        </w:tc>
      </w:tr>
      <w:tr w:rsidR="00814394" w14:paraId="6B2D587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77670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rovidenc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B8D6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1947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06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4E5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57AB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6859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500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4E2E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2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49CD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9.76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5A3E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965 </w:t>
            </w:r>
          </w:p>
        </w:tc>
      </w:tr>
      <w:tr w:rsidR="00814394" w14:paraId="5A3ED1A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716C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organ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20E8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7F3A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3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F292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E3F1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C452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9392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6536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AD5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9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2C22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10 </w:t>
            </w:r>
          </w:p>
        </w:tc>
      </w:tr>
      <w:tr w:rsidR="00814394" w14:paraId="27D4E98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FEF28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aphyl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ABEC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62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8D9C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33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B318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2A8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5B5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69BF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F445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9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1F1D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07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C461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619 </w:t>
            </w:r>
          </w:p>
        </w:tc>
      </w:tr>
      <w:tr w:rsidR="00814394" w14:paraId="2FC832F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10199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issicatena_group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B19F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458F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A67F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14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8750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829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24C2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5054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CBA1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7.06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06F1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9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5DFD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142 </w:t>
            </w:r>
          </w:p>
        </w:tc>
      </w:tr>
      <w:tr w:rsidR="00814394" w14:paraId="2C6E28F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57537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ero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28F4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7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CE7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9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844A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17C7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59E4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8FF2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4AFF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4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2EC5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01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5290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13 </w:t>
            </w:r>
          </w:p>
        </w:tc>
      </w:tr>
      <w:tr w:rsidR="00814394" w14:paraId="5985930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2602B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act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43EE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6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1980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46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6C0C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1551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D87B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0987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AA9A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6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0795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84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04E9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55 </w:t>
            </w:r>
          </w:p>
        </w:tc>
      </w:tr>
      <w:tr w:rsidR="00814394" w14:paraId="26CF932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662CB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hod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CE32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06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7A50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3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7475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D9F0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F03D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84A2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4FC7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5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31F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C7D1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992 </w:t>
            </w:r>
          </w:p>
        </w:tc>
      </w:tr>
      <w:tr w:rsidR="00814394" w14:paraId="1000E94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4D1A8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obinsoni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FEB0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D1EF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D48C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096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265A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09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72CD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551C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A1A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53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21F6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0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FD14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095 </w:t>
            </w:r>
          </w:p>
        </w:tc>
      </w:tr>
      <w:tr w:rsidR="00814394" w14:paraId="3017A6C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2F73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cinet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263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9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44D3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3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8148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B47C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2752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94CA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1713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5904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0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0788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65 </w:t>
            </w:r>
          </w:p>
        </w:tc>
      </w:tr>
      <w:tr w:rsidR="00814394" w14:paraId="2D790FA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6590E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dor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75F1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C24D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13D1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1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5C08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4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BA8D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E03C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85D0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38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8F77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E3B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712 </w:t>
            </w:r>
          </w:p>
        </w:tc>
      </w:tr>
      <w:tr w:rsidR="00814394" w14:paraId="33FFB3E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A751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esio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4A39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1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9E66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E0C7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64AF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FD2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5915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8CC2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4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31E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3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8A20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16 </w:t>
            </w:r>
          </w:p>
        </w:tc>
      </w:tr>
      <w:tr w:rsidR="00814394" w14:paraId="0409DE0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A5B94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oukoul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C1A5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E959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2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29D3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A84E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CB34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319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A41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3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2FC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5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A4E5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0 </w:t>
            </w:r>
          </w:p>
        </w:tc>
      </w:tr>
      <w:tr w:rsidR="00814394" w14:paraId="754C1A7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968CA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yzzer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9EB6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D262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2C45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4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720A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7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02E4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F38E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B764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01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17B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2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1D4E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545 </w:t>
            </w:r>
          </w:p>
        </w:tc>
      </w:tr>
      <w:tr w:rsidR="00814394" w14:paraId="4DB950F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9F26A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listip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9AF1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2F4F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0155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0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2E49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8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C330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3661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4590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4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D11D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3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6E62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505 </w:t>
            </w:r>
          </w:p>
        </w:tc>
      </w:tr>
      <w:tr w:rsidR="00814394" w14:paraId="18E5214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6497F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2665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1579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F15C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86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782D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0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65C6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8021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8141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5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CCBB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9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4D5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483 </w:t>
            </w:r>
          </w:p>
        </w:tc>
      </w:tr>
      <w:tr w:rsidR="00814394" w14:paraId="6D92D0F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39BF3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acto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6A4D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3DEF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AA5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518D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9ECF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D5F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6FDA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0B8F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27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9DC4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9 </w:t>
            </w:r>
          </w:p>
        </w:tc>
      </w:tr>
      <w:tr w:rsidR="00814394" w14:paraId="2639B45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68A42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xalobacter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6E13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F4E3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75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C107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59A1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93CC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F05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766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1174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79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B386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75 </w:t>
            </w:r>
          </w:p>
        </w:tc>
      </w:tr>
      <w:tr w:rsidR="00814394" w14:paraId="519E7F9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C7F08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euc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6348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5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D1FE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1245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059C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5AA6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A1EF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62A8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6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F89D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20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C45F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52 </w:t>
            </w:r>
          </w:p>
        </w:tc>
      </w:tr>
      <w:tr w:rsidR="00814394" w14:paraId="4216CE2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92C48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ma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8AAA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9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B96F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32D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720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D6F7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218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CB5F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2037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58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F24A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85 </w:t>
            </w:r>
          </w:p>
        </w:tc>
      </w:tr>
      <w:tr w:rsidR="00814394" w14:paraId="53C8FFA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F010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hnoclostrid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B3FA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AD0B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9BD4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7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3D8B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1093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FEA1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7643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47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065B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818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367 </w:t>
            </w:r>
          </w:p>
        </w:tc>
      </w:tr>
      <w:tr w:rsidR="00814394" w14:paraId="3C62C03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3FCD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c__Cyanobacter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086C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8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2F7A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8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7860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6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252F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15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A865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4514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279C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B8D5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6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D116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49 </w:t>
            </w:r>
          </w:p>
        </w:tc>
      </w:tr>
      <w:tr w:rsidR="00814394" w14:paraId="31835FE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747FC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0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56DC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6605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E364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2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917C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0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67C3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B930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794F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17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DFCA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7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6526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113 </w:t>
            </w:r>
          </w:p>
        </w:tc>
      </w:tr>
      <w:tr w:rsidR="00814394" w14:paraId="6773056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032BD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chrobactr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B581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6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3397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6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4AE6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6E1F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C5C2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BCCA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AC0D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9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A01E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5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AC20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65 </w:t>
            </w:r>
          </w:p>
        </w:tc>
      </w:tr>
      <w:tr w:rsidR="00814394" w14:paraId="5DE903D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A4263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sin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5A59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1C0D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46A3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4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DBC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00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F655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3C61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6337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6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61F4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FF9A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045 </w:t>
            </w:r>
          </w:p>
        </w:tc>
      </w:tr>
      <w:tr w:rsidR="00814394" w14:paraId="6FD11C8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464B8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Escherichia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-Shigella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CBE8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7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9270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5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010A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029B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A1C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EC5E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FB24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2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C518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1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5556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76 </w:t>
            </w:r>
          </w:p>
        </w:tc>
      </w:tr>
      <w:tr w:rsidR="00814394" w14:paraId="164F363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417CA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570E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5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E247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DBB0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09B2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0C2D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344C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5878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6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02B6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6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216C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39 </w:t>
            </w:r>
          </w:p>
        </w:tc>
      </w:tr>
      <w:tr w:rsidR="00814394" w14:paraId="2C4D998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DEDA2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erskov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6306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4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EF91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9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AD05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C96B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1BD7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1953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A9E8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3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58E6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9244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40 </w:t>
            </w:r>
          </w:p>
        </w:tc>
      </w:tr>
      <w:tr w:rsidR="00814394" w14:paraId="09FD8BF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08D36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lavobacter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A3B3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1F55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1232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1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1CAC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3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208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4E4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2530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42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C5DA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681B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817 </w:t>
            </w:r>
          </w:p>
        </w:tc>
      </w:tr>
      <w:tr w:rsidR="00814394" w14:paraId="2BAC188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EF35D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Enterobacter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F101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8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D62C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9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6421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6AAE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A6C1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5BA2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7B9A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D516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0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D746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79 </w:t>
            </w:r>
          </w:p>
        </w:tc>
      </w:tr>
      <w:tr w:rsidR="00814394" w14:paraId="2422AB3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36716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lutamic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AA2F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3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F79C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30C9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A6F7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7288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F5FD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0B15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2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76A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8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FBFC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36 </w:t>
            </w:r>
          </w:p>
        </w:tc>
      </w:tr>
      <w:tr w:rsidR="00814394" w14:paraId="375BD49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F7A4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iken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D1F3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79E7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AD54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2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83B6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6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325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E78D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3669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52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775C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12E1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24 </w:t>
            </w:r>
          </w:p>
        </w:tc>
      </w:tr>
      <w:tr w:rsidR="00814394" w14:paraId="08416EA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F7AD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ordon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794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C07A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9B2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7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851D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4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C6BE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95A7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3D9F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55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1947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CE4B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65 </w:t>
            </w:r>
          </w:p>
        </w:tc>
      </w:tr>
      <w:tr w:rsidR="00814394" w14:paraId="5622CB1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3E987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eptoclostrid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6BF5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4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C875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1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F94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F727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AB9C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C1B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9697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481B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7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56E8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46 </w:t>
            </w:r>
          </w:p>
        </w:tc>
      </w:tr>
      <w:tr w:rsidR="00814394" w14:paraId="118F429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D5577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socomii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8865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9AF1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2CED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9252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6C0D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580D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0E0B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EE89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2C53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10 </w:t>
            </w:r>
          </w:p>
        </w:tc>
      </w:tr>
      <w:tr w:rsidR="00814394" w14:paraId="09FBA27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FB3F9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ilophi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C3C4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47B6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2F8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33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6765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A474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13AF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4FE1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32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952C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E7F7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33 </w:t>
            </w:r>
          </w:p>
        </w:tc>
      </w:tr>
      <w:tr w:rsidR="00814394" w14:paraId="10992B2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94F63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drogenoanaer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B76C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D520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5470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0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6835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6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C6DD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26AC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A326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21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1608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44B3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08 </w:t>
            </w:r>
          </w:p>
        </w:tc>
      </w:tr>
      <w:tr w:rsidR="00814394" w14:paraId="3602762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19E83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fil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EE46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1058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2B99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8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BBD5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49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0A1E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D03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81B6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19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54F4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46ED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488 </w:t>
            </w:r>
          </w:p>
        </w:tc>
      </w:tr>
      <w:tr w:rsidR="00814394" w14:paraId="5CDC565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7AA39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orynebacterium_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E366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DD13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3E2B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276D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960C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7CDA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E631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FD19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9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8F0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4 </w:t>
            </w:r>
          </w:p>
        </w:tc>
      </w:tr>
      <w:tr w:rsidR="00814394" w14:paraId="6DD2041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E92AB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1954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A43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6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C8CB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45CC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40B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0AFF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FF9B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0F1F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4504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2 </w:t>
            </w:r>
          </w:p>
        </w:tc>
      </w:tr>
      <w:tr w:rsidR="00814394" w14:paraId="2596A3E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F3E7F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arabacteroid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176B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7CC1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243C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6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FAE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05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8411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9A85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E6D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4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F93E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D619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65 </w:t>
            </w:r>
          </w:p>
        </w:tc>
      </w:tr>
      <w:tr w:rsidR="00814394" w14:paraId="2074C9F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1B910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amily_XIII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9813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342B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6259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5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1C97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E5E9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4CDB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9B2C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5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0584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C3C5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49 </w:t>
            </w:r>
          </w:p>
        </w:tc>
      </w:tr>
      <w:tr w:rsidR="00814394" w14:paraId="46CED54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746B4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sulfovibrio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449A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EBB9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3AF5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3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F192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8A24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B58C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E39B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2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CC95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7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8B30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25 </w:t>
            </w:r>
          </w:p>
        </w:tc>
      </w:tr>
      <w:tr w:rsidR="00814394" w14:paraId="1ECA455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D8669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cardioid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E4CD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B44F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503F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B181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CE58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3EE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564F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4370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6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33A8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2 </w:t>
            </w:r>
          </w:p>
        </w:tc>
      </w:tr>
      <w:tr w:rsidR="00814394" w14:paraId="04185A7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D1F26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enotropho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4CC8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B414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9417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565A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EBE0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A73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CB0D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D530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9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AE8B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3 </w:t>
            </w:r>
          </w:p>
        </w:tc>
      </w:tr>
      <w:tr w:rsidR="00814394" w14:paraId="7A9160A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2852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urth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CB1C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1C08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8EAD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AFA0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A8F8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491D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0428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B27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4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4F6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4 </w:t>
            </w:r>
          </w:p>
        </w:tc>
      </w:tr>
      <w:tr w:rsidR="00814394" w14:paraId="28954E3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36957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Jan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105D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DD1A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3E58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CE05C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C120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1058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27DD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7827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9FAB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5 </w:t>
            </w:r>
          </w:p>
        </w:tc>
      </w:tr>
      <w:tr w:rsidR="00814394" w14:paraId="4AE7A94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771C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Fus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0382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BB7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9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A57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DBFC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7306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BD1A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C026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6AD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3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AB7D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0 </w:t>
            </w:r>
          </w:p>
        </w:tc>
      </w:tr>
      <w:tr w:rsidR="00814394" w14:paraId="0F50FA2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5572F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orosarcin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2933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2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9EC6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446A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BBFF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852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D63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AF4B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E77D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8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C811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21 </w:t>
            </w:r>
          </w:p>
        </w:tc>
      </w:tr>
      <w:tr w:rsidR="00814394" w14:paraId="20A9BF5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98B00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mped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A620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307F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A212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99E3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B744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CD17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0AB0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1307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7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185C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9 </w:t>
            </w:r>
          </w:p>
        </w:tc>
      </w:tr>
      <w:tr w:rsidR="00814394" w14:paraId="23EB8D4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1EEF0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idovorax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C4F2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88B4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7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7C94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4894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2F0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9F64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EEF7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A2F7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F390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2 </w:t>
            </w:r>
          </w:p>
        </w:tc>
      </w:tr>
      <w:tr w:rsidR="00814394" w14:paraId="4D3156A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97F59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kkermans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B4C9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B200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BF87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6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AE44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68A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47FF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2D8E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7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B436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960B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86 </w:t>
            </w:r>
          </w:p>
        </w:tc>
      </w:tr>
      <w:tr w:rsidR="00814394" w14:paraId="6DD2B4B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D5C8A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en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7F07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4074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B85B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A568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97E8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BB25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DD3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C767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CB6A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</w:tr>
      <w:tr w:rsidR="00814394" w14:paraId="22DC357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6C5C9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iclostridium_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2849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A99A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A7C5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4B64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6A4C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F57F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2A03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28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D845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DD8F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35 </w:t>
            </w:r>
          </w:p>
        </w:tc>
      </w:tr>
      <w:tr w:rsidR="00814394" w14:paraId="723A113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FCA4A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hiz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453C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031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E804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060A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D44A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F0E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255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C24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6C99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</w:tr>
      <w:tr w:rsidR="00814394" w14:paraId="55FC3E7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B399F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utyrici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256B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8B63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71F3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9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A7FF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0580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1ABD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D209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6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C87B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2824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69 </w:t>
            </w:r>
          </w:p>
        </w:tc>
      </w:tr>
      <w:tr w:rsidR="00814394" w14:paraId="3C2354F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F483F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JG30-KF-CM4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7676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BDAC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8EB5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DA14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4177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A249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F689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0304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DAE2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7 </w:t>
            </w:r>
          </w:p>
        </w:tc>
      </w:tr>
      <w:tr w:rsidR="00814394" w14:paraId="5780BDE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7FCDF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achy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0E54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CF7A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9388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F60B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338E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F4B8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65F8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F40E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4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CCAF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3 </w:t>
            </w:r>
          </w:p>
        </w:tc>
      </w:tr>
      <w:tr w:rsidR="00814394" w14:paraId="3C30277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02723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ai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E417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91E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BE07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2961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8A21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27B2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E8B2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08C9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2193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</w:tr>
      <w:tr w:rsidR="00814394" w14:paraId="635E7D4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66F42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Elev-16S-133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B109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BB00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2094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F139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3E6D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E879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9B87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A9BE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F635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0 </w:t>
            </w:r>
          </w:p>
        </w:tc>
      </w:tr>
      <w:tr w:rsidR="00814394" w14:paraId="6DE0823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F8FE2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Myc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3B3D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C31D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58AC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DED0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F8EB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6F2E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6207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69F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BAAF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0 </w:t>
            </w:r>
          </w:p>
        </w:tc>
      </w:tr>
      <w:tr w:rsidR="00814394" w14:paraId="5E76F02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F0120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F185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88D3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3248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06AA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983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E4E2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CADC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6F43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7513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</w:tr>
      <w:tr w:rsidR="00814394" w14:paraId="36994A9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E7BA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p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accharibacter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E87C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414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86CA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166D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73AA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5A48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8F7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3C5C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B64C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</w:tr>
      <w:tr w:rsidR="00814394" w14:paraId="6EB819F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CE39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urt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7061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5FE0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27C5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E051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B24DE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645C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3CBD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369B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ED9D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5 </w:t>
            </w:r>
          </w:p>
        </w:tc>
      </w:tr>
      <w:tr w:rsidR="00814394" w14:paraId="7CCB2C9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C8084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itasatospor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F211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875B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CA5E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9463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A87D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C35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CDE6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1D90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3AD3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9 </w:t>
            </w:r>
          </w:p>
        </w:tc>
      </w:tr>
      <w:tr w:rsidR="00814394" w14:paraId="604C275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7A713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Weiss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5685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5CB6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CC92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0C0A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FB2A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94FA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4E08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B96C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9676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6 </w:t>
            </w:r>
          </w:p>
        </w:tc>
      </w:tr>
      <w:tr w:rsidR="00814394" w14:paraId="79A1353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8E52E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chrobactr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1046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7C1E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A8ED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9EE7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11ED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BF1E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03EE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E07D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351C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3 </w:t>
            </w:r>
          </w:p>
        </w:tc>
      </w:tr>
      <w:tr w:rsidR="00814394" w14:paraId="473B49D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8313E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NK4A214_group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9EB9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CA8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3E37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D2A4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6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0BCC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BF09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DE9F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5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87E3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3361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85 </w:t>
            </w:r>
          </w:p>
        </w:tc>
      </w:tr>
      <w:tr w:rsidR="00814394" w14:paraId="2C12B69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8D881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ose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A9B3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54CF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976A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ED09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94DD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1027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B9C7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1AC7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51AA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</w:tr>
      <w:tr w:rsidR="00814394" w14:paraId="044C72E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F4A90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0680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726B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8718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5A8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070E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CC03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9F01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08EF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D7F7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3 </w:t>
            </w:r>
          </w:p>
        </w:tc>
      </w:tr>
      <w:tr w:rsidR="00814394" w14:paraId="0F3D9D6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E1334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ra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914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1211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C11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97DD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1631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7DAC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4D54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A316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9459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</w:tr>
      <w:tr w:rsidR="00814394" w14:paraId="671EB8E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CCE81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hrom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F17C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5522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06FC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0E96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B348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03E5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200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344F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D5C6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</w:tr>
      <w:tr w:rsidR="00814394" w14:paraId="161E5B3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94D3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Ignatzschiner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501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1CBA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2438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928B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FA6C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11BC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81BD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435B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992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5 </w:t>
            </w:r>
          </w:p>
        </w:tc>
      </w:tr>
      <w:tr w:rsidR="00814394" w14:paraId="2B50B43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9CF8B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ocur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FE21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544A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BEDC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106E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6656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1703F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00A0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210D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157C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</w:tr>
      <w:tr w:rsidR="00814394" w14:paraId="33E767F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1E267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xigu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B6EC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92AD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0EDF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AAA9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431F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2ECF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E7C4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5F67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CB8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</w:tr>
      <w:tr w:rsidR="00814394" w14:paraId="6996FDD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8CA25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scill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3C7F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EDA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1209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FE27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4F76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71F7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269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2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FCFA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1715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61 </w:t>
            </w:r>
          </w:p>
        </w:tc>
      </w:tr>
      <w:tr w:rsidR="00814394" w14:paraId="4EEA322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5B0F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reptomyc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B20D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BAF7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E2E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4807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59B2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27CA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A17F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C00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ABEE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0 </w:t>
            </w:r>
          </w:p>
        </w:tc>
      </w:tr>
      <w:tr w:rsidR="00814394" w14:paraId="41C684B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936AE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JG30-KF-AS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78B3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9591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0C8A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230F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0661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CFF4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24C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6259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0BCD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</w:tr>
      <w:tr w:rsidR="00814394" w14:paraId="55DD77C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DEA9F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evundi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2B2C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6132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D53D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9E6D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DF55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694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1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FF5B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77CF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6020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2 </w:t>
            </w:r>
          </w:p>
        </w:tc>
      </w:tr>
      <w:tr w:rsidR="00814394" w14:paraId="5C3CAC0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49C5D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last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36D4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8973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2569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BFC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E3A5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E05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3A28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369F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A335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</w:tr>
      <w:tr w:rsidR="00814394" w14:paraId="7690221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A0AC3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ucispirill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FA7B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6F94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924F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F6B9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9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2A70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2D9B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C4D6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6D82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444E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54 </w:t>
            </w:r>
          </w:p>
        </w:tc>
      </w:tr>
      <w:tr w:rsidR="00814394" w14:paraId="0CC8CB0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78530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vorax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15ED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43B1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833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D898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5146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0AFA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3C35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AC3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AF79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54 </w:t>
            </w:r>
          </w:p>
        </w:tc>
      </w:tr>
      <w:tr w:rsidR="00814394" w14:paraId="2D569C8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0B16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gracil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4317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E3F4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33F2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E388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EF11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79D8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625E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D28D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81F9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</w:tr>
      <w:tr w:rsidR="00814394" w14:paraId="5D0839E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C0C5C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yroid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706D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41F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DD72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6FEF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53F0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3868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079B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E7A1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BA2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</w:tr>
      <w:tr w:rsidR="00814394" w14:paraId="4E469BD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A2AA6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gromyc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7067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3695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1F0F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9FBC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2106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0634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9CF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CCC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F81B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</w:tr>
      <w:tr w:rsidR="00814394" w14:paraId="3774A00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D62F6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datum_group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431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43E5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CE4E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B78F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1674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78096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0DC2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E7F1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2DDC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8 </w:t>
            </w:r>
          </w:p>
        </w:tc>
      </w:tr>
      <w:tr w:rsidR="00814394" w14:paraId="6FB7179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2B896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hewan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4306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6FF8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9159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1E8F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644F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51966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0315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C74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14F9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</w:tr>
      <w:tr w:rsidR="00814394" w14:paraId="7D999C8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1466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ysin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61C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4FBB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C812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8AFE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66D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E1B1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704F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A716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0C8D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</w:tr>
      <w:tr w:rsidR="00814394" w14:paraId="33E25AF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17E26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evi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57C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8801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B689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C77E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5E07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60B6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471B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F9E1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FB6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</w:tr>
      <w:tr w:rsidR="00814394" w14:paraId="110D700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C8237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adyrhiz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04C0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330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7004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7749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48F5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F28E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564A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74B0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C60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</w:tr>
      <w:tr w:rsidR="00814394" w14:paraId="67A86E4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8EAF2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monospor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E24E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E57F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4EE9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6B4E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15C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ACE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C1D9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B492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6C95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4 </w:t>
            </w:r>
          </w:p>
        </w:tc>
      </w:tr>
      <w:tr w:rsidR="00814394" w14:paraId="7C8098E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9AB82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tobacill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97E3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F006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3B32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0AFE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DB12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50F0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2B9A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C343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F38D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</w:tr>
      <w:tr w:rsidR="00814394" w14:paraId="6B9AE7A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772FF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issier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77BA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2840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4FF8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0F54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324F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1F77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3DF8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84F7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1870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</w:tr>
      <w:tr w:rsidR="00814394" w14:paraId="40A0844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63CB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armorico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4468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6F10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D7FB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D090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4F6A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BE37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5624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B723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DE70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</w:tr>
      <w:tr w:rsidR="00814394" w14:paraId="0A4B091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F7BB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rote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B34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4936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B54F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A9D4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748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7D5F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CC68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CE41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B9CF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9 </w:t>
            </w:r>
          </w:p>
        </w:tc>
      </w:tr>
      <w:tr w:rsidR="00814394" w14:paraId="6030E27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7905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5A7A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0B82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91AC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86C7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990B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6672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4CB0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1BF1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04BF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</w:tr>
      <w:tr w:rsidR="00814394" w14:paraId="56718C6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6C9A3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aiell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65FA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3630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E96A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9CE6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4DFA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822A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A40C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9161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46FD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</w:tr>
      <w:tr w:rsidR="00814394" w14:paraId="3E965F9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2351A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egion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0093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356C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8EC9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CC7D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F8DB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0297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7B0A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60ED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9217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</w:tr>
      <w:tr w:rsidR="00814394" w14:paraId="76D2D63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DCF3E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hodob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8692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9DFD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1100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B01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4C65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DF74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8B4C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1463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470D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814394" w14:paraId="6871EF7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70D0A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Williams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0154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01AE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7EAE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F8F1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45C6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E144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1D6A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81D7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2D1B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</w:tr>
      <w:tr w:rsidR="00814394" w14:paraId="108DE97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FDB7D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monospor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81E7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9DEF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E6FC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659C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3E06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9B5A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ECD6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00A1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527C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</w:tr>
      <w:tr w:rsidR="00814394" w14:paraId="39F23E5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42FC8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acill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DDE5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B9B3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1D37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F164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B887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2D39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F91C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B4BD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CDA9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</w:tr>
      <w:tr w:rsidR="00814394" w14:paraId="039CE6C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4D6A5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ordon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F464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BE13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598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4AF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B763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6226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69FE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58C7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EAD2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</w:tr>
      <w:tr w:rsidR="00814394" w14:paraId="6C59564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4D716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dermatophil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0436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B2A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899F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AD64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FE47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1761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53C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ACE4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D2B4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814394" w14:paraId="093F08D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50FFD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eomicr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73F8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105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44E6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5B8A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CA30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C25D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EDE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21EE5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C20B7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814394" w14:paraId="3EEE037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41BD9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idimicrobi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136C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3A17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A475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32D35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3A3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F304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0A7A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1A5E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9F28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</w:tr>
      <w:tr w:rsidR="00814394" w14:paraId="701D144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08AE4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DA11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1281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FC36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B70E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D65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2B7A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101E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754B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E155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8F00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</w:tr>
      <w:tr w:rsidR="00814394" w14:paraId="1DEB5FA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9ECC2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le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0B5D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05FD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CCA5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F1D5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91D5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C5D9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47ED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7936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2E51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814394" w14:paraId="77E0905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C0EBB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ellulosi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1EF2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5140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2EC8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DEA2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18A4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7D28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995D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92B2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D4EE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814394" w14:paraId="2989AC0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0E10D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idotherm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A869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F3E1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2BD8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2D3A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25B6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D1014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2B84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8105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C0B2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</w:tr>
      <w:tr w:rsidR="00814394" w14:paraId="6607C04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997DB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rmacocc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794C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681F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9D11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620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0574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6523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0A75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461F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279E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</w:tr>
      <w:tr w:rsidR="00814394" w14:paraId="42F9F09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697FF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imnochord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5F55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5300B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4EC8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5E03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B453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F3C5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EE24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09E5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B8C2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</w:tr>
      <w:tr w:rsidR="00814394" w14:paraId="69ACF5F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8F0E8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ero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2DCDD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3EF8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CFBA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330B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3B0A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1BF1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10D2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5AEB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8A6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2D9261E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645C0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drogenispor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2BF9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2289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13E3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013D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91F3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29D7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3ACD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E43A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A24D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26395B7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C247A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dermatophi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4404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6B72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102C2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7B05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9B3C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796E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895F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1928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3ED3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65CB843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76BB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rachlamyd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01EE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3098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6416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B913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3547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F9E1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5166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C40F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93B6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</w:tr>
      <w:tr w:rsidR="00814394" w14:paraId="5363726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9CFAE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ume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52CC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73C7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C73D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97FD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E919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71BC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543D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B668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E39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</w:tr>
      <w:tr w:rsidR="00814394" w14:paraId="39A91A4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27DA6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acill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F2F2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5DF6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B7A1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AE67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C86F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79FA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9113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AC09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E4C6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</w:tr>
      <w:tr w:rsidR="00814394" w14:paraId="784AC13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61D29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riobacter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D79DB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C9CF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29EB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F94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66C8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1A23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CA95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4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C4E2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2E32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2 </w:t>
            </w:r>
          </w:p>
        </w:tc>
      </w:tr>
      <w:tr w:rsidR="00814394" w14:paraId="6219D1B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E3B13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anifil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11D7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7F92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15CE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93C4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F7A3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427D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E6AD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94C9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FC9C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</w:tr>
      <w:tr w:rsidR="00814394" w14:paraId="2B7562F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8F9C7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Xanthobacter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718D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3BB6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E2D8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9F85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CB5DA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D4C3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6E64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08A1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2592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</w:tr>
      <w:tr w:rsidR="00814394" w14:paraId="1A4FA64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62EC8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Ureaplasm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1903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B4E7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2EAD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D4E9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1DD8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F906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7F77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1261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3939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</w:tr>
      <w:tr w:rsidR="00814394" w14:paraId="41E2758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ABF75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nsif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3CD2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5993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8AB0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A793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D8C5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2D5D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7190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C12F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4839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</w:tr>
      <w:tr w:rsidR="00814394" w14:paraId="1E0B6D6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C3029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meli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468F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E9E0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4DCA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5C82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0C47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0EEB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7B0F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0E33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EB25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</w:tr>
      <w:tr w:rsidR="00814394" w14:paraId="7DD6344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700B1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obilitale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6543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CAF6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6770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5568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A348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2D05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291F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B0B4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0C09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66A784C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A005B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olirubr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0754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3647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574AF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E3F0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8581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CE7D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AA17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4698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663F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1EE9DA9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9EC28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acr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9A94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49A1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D03E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EE8A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4B2D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2AA2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9EF8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A272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0397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66DFEC7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73900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lcaligen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680B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C22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E4AD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DDB3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4374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DE0A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490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66C3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726D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</w:tr>
      <w:tr w:rsidR="00814394" w14:paraId="160C753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80820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istensen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0921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5FDE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8C5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CB11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6131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A05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B2A4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6913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1B3D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8 </w:t>
            </w:r>
          </w:p>
        </w:tc>
      </w:tr>
      <w:tr w:rsidR="00814394" w14:paraId="541D2D2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FA881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aist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42C5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8D50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5E7F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B33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2977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E919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C97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BA01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CF69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</w:tr>
      <w:tr w:rsidR="00814394" w14:paraId="414E347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5A4AB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hermoactinomycet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F06F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F1428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914E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9031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B984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0C92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5D7B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5C0F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CE6D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</w:tr>
      <w:tr w:rsidR="00814394" w14:paraId="505F367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40469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lunat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E135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C862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6B90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970A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6D92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A576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AD9C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65F9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23B1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</w:tr>
      <w:tr w:rsidR="00814394" w14:paraId="1DB7540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B8DDE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rachy_group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24BD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7884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7C9FC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0AD4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900D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68CC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72CA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C47F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6834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7 </w:t>
            </w:r>
          </w:p>
        </w:tc>
      </w:tr>
      <w:tr w:rsidR="00814394" w14:paraId="566FD1F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1EBCE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treptosporang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428E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67DC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939A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8C03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7141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DED02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E3B8A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3025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19A8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814394" w14:paraId="2EC58C8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D6ECF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Bacteroidales_S24-7_group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4D79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353F5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CB0D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294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8EAC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71F7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2CE5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5D5F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238C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814394" w14:paraId="5CD422E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AD5D1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allico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8A5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3FD2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7EA4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7E69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A95D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720C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4E70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2EE9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CD9B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</w:tr>
      <w:tr w:rsidR="00814394" w14:paraId="1D6FD9C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4C76E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pho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7A34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2E1F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7063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A0AD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220D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64C8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78DA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580C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F0F8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814394" w14:paraId="30FBDD9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01B7A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Mycoplasm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EF42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E1C6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8BE0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1E32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79B2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B0E5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56F08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5590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967B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814394" w14:paraId="4C78DA2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6FEBD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eochlamyd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B6E9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8EE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2785E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8F2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9CE3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CA47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2B19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FE7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ED6CE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814394" w14:paraId="49B89ED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55CF0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oxy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F416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143B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2A86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84B3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D455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D2A1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79C6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D3D2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3F0B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</w:tr>
      <w:tr w:rsidR="00814394" w14:paraId="10DDA62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29D1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ol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4210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7D8DA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B007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2BE0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4859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A3AB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F6BC1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9B9F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3CC1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</w:tr>
      <w:tr w:rsidR="00814394" w14:paraId="0F07871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3B8CB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uric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9145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2172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3AA39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A261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8135D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FB7A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A03A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00FA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A625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814394" w14:paraId="4BABB0E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D68E9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Jeotgali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282B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109A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FD85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F452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028A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809E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DA4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D631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3FDA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2C2B6D2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AFAE2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sal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B89B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3E09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0F85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86B5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AF0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086B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DFE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25A8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D0BE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387AD1A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0879D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mmoniphi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3812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30D5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7B96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41B2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70C2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E558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7730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8A4A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6735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2EAA483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C9A8B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Xanthomonad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5A65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F0C9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73FB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751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573B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8877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6B37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4D1C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38CA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3FE31FD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A0C37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vos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7683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A510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6D7A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F25E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2469B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F8E3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3702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5F77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7725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16F03F1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4A184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tinomadur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9268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BD41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93B4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9141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80AA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0BC6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CCCDC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FF8B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99CA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2164811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B1CA7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topostip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B056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0192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615BB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0819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B6E4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6684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E913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918F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4D09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814394" w14:paraId="1310134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B864F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Intrasporang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05E7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907F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7796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D6BB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D554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0D9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8E6E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3EEC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FE40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71E5D0C9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BFB3CD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p35j06ok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619D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ECFC1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9064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6236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C34B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3F0F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444A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DE4B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00A5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6ABDAFF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7A00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ingulisphaer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1269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6B3D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2F96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F83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4DFA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9A15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3604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5ED65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5096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47AA27A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14965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Mitochondr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D821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8B326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1964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36F5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831D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FCF4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36E8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872A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708B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2A5E158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C1503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enibacill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305B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2F42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06D3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FD23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36C8D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C4E5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9FC5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7419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F497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</w:tr>
      <w:tr w:rsidR="00814394" w14:paraId="4A57899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6DD09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lexivirg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E7E8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DBDA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68460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22F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EBFF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AA03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56D8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B485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66A1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5AEFC47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45DC4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p__TM6__Dependentiae_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1FEC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D214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71CD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D28A6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15B3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A31D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ACB22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3AFD3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114E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79DA6EA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521AEC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Hyphomicrobi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DFA0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2EAC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ADA6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E75C2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C725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EDD7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7EB5D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12C5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2837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4202D833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D3CF5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hargavae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C517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1F1D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B452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D049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A7A39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3B38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031BC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EB3E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57BD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25FDF75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2CE1B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sukamur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DAE9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3D38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BB1A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F389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00CC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A4E4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EF8C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FA58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34BB2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5A11C80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072C8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hermoflavi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4357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8F5F1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3F645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F97B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A4D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6A96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19E8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F2CDC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CD67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3900F46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34875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edi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3A098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8C34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C985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06FB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F588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70A8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FAFB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9BA26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B1E7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</w:tr>
      <w:tr w:rsidR="00814394" w14:paraId="3CD2ED2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AC631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utyrici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623D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CFD17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A377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350E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8AC4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8F65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39F1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8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FE8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A5DB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9 </w:t>
            </w:r>
          </w:p>
        </w:tc>
      </w:tr>
      <w:tr w:rsidR="00814394" w14:paraId="5207CBDC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E1BFE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cocc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8AB6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922E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00B0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77A3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C874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2BA27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04318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EDE0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C155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75371BD1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24A93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uber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7B70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205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E3898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1F35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4861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BF4D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126F5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45F9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742EE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48195F8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3315F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tedon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DE741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180AD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63CE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01E81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309A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99C3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E4EF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B2CB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44B67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</w:tr>
      <w:tr w:rsidR="00814394" w14:paraId="706EAF1E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73A06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ymbi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DC82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7DC9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A2AE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17F8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AF1D0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F9FE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A23D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19FC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E90B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156402C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40F72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etobacter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556F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ACEC8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A87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19FF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63902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9D03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9F7F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EAAAC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5D8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36ED83C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CC705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lamydi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FF0C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907D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1BEA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0774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0FF0F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9AF03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FF583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E6DE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008B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6C5DC2C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E4817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rossi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46AF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C11D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8A3F1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412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6A7A5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E3E7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2D0EF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A441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7173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422E4B3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06E05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olirubrobacter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8D6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F79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E312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4176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6164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5EAB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D5D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1774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E0BF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747DDBA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078DF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Virg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DD02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CCC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0D0E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E231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A2BD1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3E2E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8C73F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ACD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C945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814394" w14:paraId="06EEF40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60A71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ietz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F7800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F6DE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C9D9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A931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E96C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ECC17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C666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4A50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EF85D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4EF6EC8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13B53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maragdi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1BB33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B6C2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5F2E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8D41E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267CE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92B46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1F073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64AD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56B1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7D1DCE7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DE05E2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hermo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94AA6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B3D8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55A4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82EE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0B0AA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A3D40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08D41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BDA3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39AF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70A1B57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858E4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garicico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AF3F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1BAE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F332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F0B90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F6A0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75448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D1A05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0017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97F51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55D4E29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BB6EB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nteractinococc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93769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3A42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2342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AF36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DC10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7A5A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E084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44F4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D42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</w:tr>
      <w:tr w:rsidR="00814394" w14:paraId="45BB4F35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055D3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288-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D722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19F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925D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07C4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1BEF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09B3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3EDC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A986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8D67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7FEE583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DA90C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Tepidi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EFF0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DE44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6749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E263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0364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43CA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BE5B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C2E37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9CEAF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61B5E47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BC5F4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iniclostrid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9FD9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79DB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E016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C690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9036C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917E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B3AB5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C14C6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9CC17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06 </w:t>
            </w:r>
          </w:p>
        </w:tc>
      </w:tr>
      <w:tr w:rsidR="00814394" w14:paraId="0FD9407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A8FF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lobicat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4184F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96E53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E3BD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F641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49789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A38F9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C7AA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DA7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4CD0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42C4B46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8B74E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xanthomona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1030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174C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E781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5043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37479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C194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78C0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8261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4B37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374417B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493EF7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c__Bacilli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014D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F470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92036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99F0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91CD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C3B05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5073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59148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75622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40C7434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4F7AC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anococc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25612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0D1EF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699E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F769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95F8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67A9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DDF5F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3262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F1B55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78267F6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6D68E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itrolance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5EBC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75AFB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E1F40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5BFC4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E9DEB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1147C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FB738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8C2B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6635A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59EE241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F32E0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aerisporang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3963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A2CF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0E5F0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5F88E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13A9B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63646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0F3B0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58483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D679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18DBC32B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EA52D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ndidatus_Protochlamydi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7860C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24F93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78E3C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C749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63FE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2442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0ED3B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DBFA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16984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11AB7CF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DAFC06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MBA0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033C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43879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B65FE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8956B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D171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F2368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22E58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CC826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4584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814394" w14:paraId="54E6FE0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E64CD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ceano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1F0C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29CBB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78D81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05BA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D64E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81959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55D20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67F5A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487CC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683C02E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AB834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treptosporang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D7CCA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3D1F8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42D92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911FE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81DB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C8DDE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F557A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2FB99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EFCA9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4F62F81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48687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0319-6M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DC12B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C7CC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F8786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301F7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3347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4374F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EA3A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C9E7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CB4D5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2FFC7BE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4835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hizobiale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C06E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4A34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D294E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A8330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BA286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ABB16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C0D38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7F63C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2336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16B5F02D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2A089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ilobacter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9746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F83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0B4B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62F7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DB8FB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8DF30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B0E12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BB7DC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D5DE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814394" w14:paraId="7103170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CB9D54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C178B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5F75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1B91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9A70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DCD6D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2A0AF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F33C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68095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3AB64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6EB42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35170DF2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96A0D0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iclostridium_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A4136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9D12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28AF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43DF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F9603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D7FD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4D3A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1BFEA4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8CC2B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25B1A9F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7ED57B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tuli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D09DF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499F4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FE1E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3AFBF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E2104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970E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12DE8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F0693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0234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20BB9D9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D259B9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mmoniibacill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C8E4C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FC6BB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BD671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295A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919043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58183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A66AA0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5531C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6354D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38F5D5B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9A8FA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alan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8546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FC86A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C6332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A5E08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A432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2A8CD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69D7E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8D149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5C6E0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1BB54E48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1498C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ctinoallomurus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3361F8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E65377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0DC8D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DFB1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98601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AA614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632A0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510A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01C3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51E60136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88D8A8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rnithinimicrobium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EC56D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CD07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AEEB5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87A1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525CB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BB9D7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5A96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911BA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DEAE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814394" w14:paraId="2236F97F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C95AAA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amily_XVIII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A83B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EFF3F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701CC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0DFA4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466D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DAF2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8B155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BFE53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C8FA4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  <w:tr w:rsidR="00814394" w14:paraId="2B63C80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0E467E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HTA4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322F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50693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E151E1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0ED1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C8C930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F184A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7BDAD4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86EC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1D842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  <w:tr w:rsidR="00814394" w14:paraId="530B6AFA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FD71C3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anctomycetaceae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0208A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13AF9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43E62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E07B9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F3515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52518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CC80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C3C616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92FD4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  <w:tr w:rsidR="00814394" w14:paraId="0A1534C0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13DF05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riedmanniella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5FB9B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64F8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1F2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D68372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7D873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B99B9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3537C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F6B5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A3C04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  <w:tr w:rsidR="00814394" w14:paraId="0C4E13F7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955701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c__JG30-KF-CM6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37B67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603C7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FD5D0E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E7AD2A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4EAFE3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2896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4 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22574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7B5A7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4B7ED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  <w:tr w:rsidR="00814394" w14:paraId="53CD6E54" w14:textId="77777777">
        <w:trPr>
          <w:trHeight w:val="288"/>
        </w:trPr>
        <w:tc>
          <w:tcPr>
            <w:tcW w:w="155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2A60A8FF" w14:textId="77777777" w:rsidR="00814394" w:rsidRDefault="00CF08D3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sporobacter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5940164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9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0AA475BF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245D7D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2C75F01B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7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4388FA9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38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902A1A9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1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500C7AD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39F93EA5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4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29E51117" w14:textId="77777777" w:rsidR="00814394" w:rsidRDefault="00CF08D3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</w:tr>
    </w:tbl>
    <w:p w14:paraId="0B0E7797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450EA4FC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5DDC3C2D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4FD6203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7A5FADC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595A7BB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39509AA8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44A042F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068F6129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458F0C74" w14:textId="77777777" w:rsidR="00814394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2EBAFF57" w14:textId="23DCCA27" w:rsidR="00F65FDC" w:rsidRDefault="00CF08D3">
      <w:pPr>
        <w:rPr>
          <w:rFonts w:ascii="Times New Roman" w:eastAsia="等线" w:hAnsi="Times New Roman" w:cs="Times New Roman"/>
          <w:szCs w:val="21"/>
          <w:lang w:val="en-US"/>
        </w:rPr>
      </w:pPr>
      <w:r>
        <w:rPr>
          <w:rFonts w:ascii="Times New Roman" w:eastAsia="等线" w:hAnsi="Times New Roman" w:cs="Times New Roman"/>
          <w:szCs w:val="21"/>
          <w:lang w:val="en-US"/>
        </w:rPr>
        <w:t xml:space="preserve"> </w:t>
      </w:r>
    </w:p>
    <w:p w14:paraId="684404DF" w14:textId="147BBC86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69FC2E87" w14:textId="0A91E6AF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1A4B81CC" w14:textId="5DBF27C1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0964FD3F" w14:textId="0253FD1B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6B21B685" w14:textId="0763F1A0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2039417F" w14:textId="4F926BB8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3F3B4FBB" w14:textId="616E8343" w:rsidR="00F65FDC" w:rsidRDefault="00F65FDC">
      <w:pPr>
        <w:rPr>
          <w:rFonts w:ascii="Times New Roman" w:eastAsia="等线" w:hAnsi="Times New Roman" w:cs="Times New Roman"/>
          <w:szCs w:val="21"/>
          <w:lang w:val="en-US"/>
        </w:rPr>
      </w:pPr>
    </w:p>
    <w:p w14:paraId="67AE825F" w14:textId="2E76CD9C" w:rsidR="00F65FDC" w:rsidRPr="00F65FDC" w:rsidRDefault="00F65FDC" w:rsidP="00F65FDC">
      <w:pPr>
        <w:spacing w:line="480" w:lineRule="auto"/>
        <w:jc w:val="center"/>
        <w:rPr>
          <w:rFonts w:ascii="Times New Roman" w:hAnsi="Times New Roman" w:cs="Times New Roman" w:hint="eastAsia"/>
          <w:szCs w:val="21"/>
        </w:rPr>
      </w:pPr>
      <w:r>
        <w:rPr>
          <w:rFonts w:ascii="Times New Roman" w:eastAsia="宋体" w:hAnsi="Times New Roman" w:cs="Times New Roman"/>
          <w:b/>
          <w:bCs/>
          <w:kern w:val="0"/>
          <w:szCs w:val="21"/>
        </w:rPr>
        <w:lastRenderedPageBreak/>
        <w:t>Table S</w:t>
      </w:r>
      <w:r>
        <w:rPr>
          <w:rFonts w:ascii="Times New Roman" w:eastAsia="宋体" w:hAnsi="Times New Roman" w:cs="Times New Roman"/>
          <w:b/>
          <w:bCs/>
          <w:kern w:val="0"/>
          <w:szCs w:val="21"/>
        </w:rPr>
        <w:t>3</w:t>
      </w:r>
      <w:r>
        <w:rPr>
          <w:rFonts w:ascii="Times New Roman" w:eastAsia="宋体" w:hAnsi="Times New Roman" w:cs="Times New Roman"/>
          <w:kern w:val="0"/>
          <w:szCs w:val="21"/>
        </w:rPr>
        <w:t xml:space="preserve"> </w:t>
      </w:r>
      <w:r>
        <w:rPr>
          <w:rFonts w:ascii="Times New Roman" w:hAnsi="Times New Roman" w:cs="Times New Roman" w:hint="eastAsia"/>
          <w:kern w:val="0"/>
          <w:szCs w:val="21"/>
        </w:rPr>
        <w:t xml:space="preserve">Differences between the </w:t>
      </w:r>
      <w:r>
        <w:rPr>
          <w:rFonts w:ascii="Times New Roman" w:hAnsi="Times New Roman" w:cs="Times New Roman"/>
          <w:kern w:val="0"/>
          <w:szCs w:val="21"/>
        </w:rPr>
        <w:t>HA</w:t>
      </w:r>
      <w:r>
        <w:rPr>
          <w:rFonts w:ascii="Times New Roman" w:hAnsi="Times New Roman" w:cs="Times New Roman" w:hint="eastAsia"/>
          <w:kern w:val="0"/>
          <w:szCs w:val="21"/>
        </w:rPr>
        <w:t xml:space="preserve"> and </w:t>
      </w:r>
      <w:r>
        <w:rPr>
          <w:rFonts w:ascii="Times New Roman" w:hAnsi="Times New Roman" w:cs="Times New Roman"/>
          <w:kern w:val="0"/>
          <w:szCs w:val="21"/>
        </w:rPr>
        <w:t>HB</w:t>
      </w:r>
      <w:r>
        <w:rPr>
          <w:rFonts w:ascii="Times New Roman" w:hAnsi="Times New Roman" w:cs="Times New Roman" w:hint="eastAsia"/>
          <w:kern w:val="0"/>
          <w:szCs w:val="21"/>
        </w:rPr>
        <w:t xml:space="preserve"> groups </w:t>
      </w:r>
      <w:r>
        <w:rPr>
          <w:rFonts w:ascii="Times New Roman" w:eastAsia="等线" w:hAnsi="Times New Roman" w:cs="Times New Roman"/>
          <w:kern w:val="0"/>
          <w:szCs w:val="21"/>
        </w:rPr>
        <w:t>at</w:t>
      </w:r>
      <w:r>
        <w:rPr>
          <w:rFonts w:ascii="Times New Roman" w:hAnsi="Times New Roman" w:cs="Times New Roman" w:hint="eastAsia"/>
          <w:kern w:val="0"/>
          <w:szCs w:val="21"/>
        </w:rPr>
        <w:t xml:space="preserve"> the genus level </w:t>
      </w:r>
      <w:r>
        <w:rPr>
          <w:rFonts w:ascii="Times New Roman" w:hAnsi="Times New Roman" w:cs="Times New Roman"/>
          <w:kern w:val="0"/>
          <w:szCs w:val="21"/>
        </w:rPr>
        <w:t xml:space="preserve">(Wilcoxon rank-sum test, </w:t>
      </w:r>
      <w:r>
        <w:rPr>
          <w:rFonts w:ascii="Times New Roman" w:hAnsi="Times New Roman" w:cs="Times New Roman"/>
          <w:i/>
          <w:iCs/>
          <w:kern w:val="0"/>
          <w:szCs w:val="21"/>
        </w:rPr>
        <w:t xml:space="preserve">P </w:t>
      </w:r>
      <w:r>
        <w:rPr>
          <w:rFonts w:ascii="Times New Roman" w:hAnsi="Times New Roman" w:cs="Times New Roman"/>
          <w:kern w:val="0"/>
          <w:szCs w:val="21"/>
        </w:rPr>
        <w:t>&lt; 0.05).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708"/>
        <w:gridCol w:w="1413"/>
        <w:gridCol w:w="1155"/>
        <w:gridCol w:w="1400"/>
        <w:gridCol w:w="1144"/>
        <w:gridCol w:w="898"/>
        <w:gridCol w:w="1709"/>
        <w:gridCol w:w="970"/>
        <w:gridCol w:w="945"/>
        <w:gridCol w:w="1056"/>
      </w:tblGrid>
      <w:tr w:rsidR="00F65FDC" w:rsidRPr="00F65FDC" w14:paraId="7870FF75" w14:textId="77777777" w:rsidTr="00424BE3">
        <w:trPr>
          <w:trHeight w:val="288"/>
        </w:trPr>
        <w:tc>
          <w:tcPr>
            <w:tcW w:w="152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284CC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Species name</w:t>
            </w:r>
          </w:p>
        </w:tc>
        <w:tc>
          <w:tcPr>
            <w:tcW w:w="459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D57EE" w14:textId="09F6DD9D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E-Mean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(%)</w:t>
            </w:r>
          </w:p>
        </w:tc>
        <w:tc>
          <w:tcPr>
            <w:tcW w:w="37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2CC9" w14:textId="5EA07E90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HE-Sd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(%)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075D" w14:textId="4E2452CC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RE-Mean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(%)</w:t>
            </w:r>
          </w:p>
        </w:tc>
        <w:tc>
          <w:tcPr>
            <w:tcW w:w="371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6DA6" w14:textId="628938F2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RE-Sd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(%)</w:t>
            </w:r>
          </w:p>
        </w:tc>
        <w:tc>
          <w:tcPr>
            <w:tcW w:w="29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649A" w14:textId="455A77C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value</w:t>
            </w:r>
          </w:p>
        </w:tc>
        <w:tc>
          <w:tcPr>
            <w:tcW w:w="55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45FB" w14:textId="468BC42D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Corrected </w:t>
            </w: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</w:t>
            </w: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 xml:space="preserve"> </w:t>
            </w: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value</w:t>
            </w:r>
          </w:p>
        </w:tc>
        <w:tc>
          <w:tcPr>
            <w:tcW w:w="315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867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Lower ci</w:t>
            </w:r>
          </w:p>
        </w:tc>
        <w:tc>
          <w:tcPr>
            <w:tcW w:w="307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7C29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Upper ci</w:t>
            </w:r>
          </w:p>
        </w:tc>
        <w:tc>
          <w:tcPr>
            <w:tcW w:w="343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17E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>Effectsize</w:t>
            </w:r>
            <w:proofErr w:type="spellEnd"/>
          </w:p>
        </w:tc>
      </w:tr>
      <w:tr w:rsidR="00F65FDC" w:rsidRPr="00F65FDC" w14:paraId="562FABED" w14:textId="77777777" w:rsidTr="00424BE3">
        <w:trPr>
          <w:trHeight w:val="288"/>
        </w:trPr>
        <w:tc>
          <w:tcPr>
            <w:tcW w:w="152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1AD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efgea</w:t>
            </w:r>
            <w:proofErr w:type="spellEnd"/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3CDA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2D5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D44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6.520 </w:t>
            </w:r>
          </w:p>
        </w:tc>
        <w:tc>
          <w:tcPr>
            <w:tcW w:w="37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26D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9.040 </w:t>
            </w:r>
          </w:p>
        </w:tc>
        <w:tc>
          <w:tcPr>
            <w:tcW w:w="2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385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16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E9B2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1.270 </w:t>
            </w:r>
          </w:p>
        </w:tc>
        <w:tc>
          <w:tcPr>
            <w:tcW w:w="3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570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5.153 </w:t>
            </w:r>
          </w:p>
        </w:tc>
        <w:tc>
          <w:tcPr>
            <w:tcW w:w="34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66E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6.520 </w:t>
            </w:r>
          </w:p>
        </w:tc>
      </w:tr>
      <w:tr w:rsidR="00F65FDC" w:rsidRPr="00F65FDC" w14:paraId="21CF5AFE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DE3797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Parabacteroide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AB89AD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5.52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717CE5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07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753C2F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65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36B2BA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05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176D97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782B49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C566AA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9.98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A458C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0.660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93217F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5.150 </w:t>
            </w:r>
          </w:p>
        </w:tc>
      </w:tr>
      <w:tr w:rsidR="00F65FDC" w:rsidRPr="00F65FDC" w14:paraId="0851F83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AE2957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hnoclostrid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18C01B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7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32AB86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77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8F00E1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7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C5A8D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4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8F49C2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B1881A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631CD1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00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F94B5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9.41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6F2B6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201 </w:t>
            </w:r>
          </w:p>
        </w:tc>
      </w:tr>
      <w:tr w:rsidR="00F65FDC" w:rsidRPr="00F65FDC" w14:paraId="13AD01B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BAD452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uminococc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141DE5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55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6FB001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7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63FB92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8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5AE6FC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8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003B72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9964F6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670DC0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53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2B6394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11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3BF79B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371 </w:t>
            </w:r>
          </w:p>
        </w:tc>
      </w:tr>
      <w:tr w:rsidR="00F65FDC" w:rsidRPr="00F65FDC" w14:paraId="53CC34B3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F270E0F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itro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853541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69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FCD5C3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38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457280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7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EA79F6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F9A62B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0C9165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D69D81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38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0950E0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9.30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51480A9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543 </w:t>
            </w:r>
          </w:p>
        </w:tc>
      </w:tr>
      <w:tr w:rsidR="00F65FDC" w:rsidRPr="00F65FDC" w14:paraId="7B4E59B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C0EA70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hnospir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92B400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82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B44A0D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91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2DA3BF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09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93AEB2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189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45C76D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A47BBA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CF682D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5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806E43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6.710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B6D4DC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4.116 </w:t>
            </w:r>
          </w:p>
        </w:tc>
      </w:tr>
      <w:tr w:rsidR="00F65FDC" w:rsidRPr="00F65FDC" w14:paraId="72E42EF7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7D4635A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Bacill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9F42B1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39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7250DE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3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3944CE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B5669B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D23909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86EC05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BD6322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84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35007B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7.10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045052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5.387 </w:t>
            </w:r>
          </w:p>
        </w:tc>
      </w:tr>
      <w:tr w:rsidR="00F65FDC" w:rsidRPr="00F65FDC" w14:paraId="32656FAE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6EAAC9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hascolarct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3EC3CF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9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8EC230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8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608A61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4D7FB5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CD2540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BED9FE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61D20B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4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67CC93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45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C415BA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89 </w:t>
            </w:r>
          </w:p>
        </w:tc>
      </w:tr>
      <w:tr w:rsidR="00F65FDC" w:rsidRPr="00F65FDC" w14:paraId="48CB38E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87A3C86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dori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470EA7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ADFFF4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E51CA3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712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2C6B40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148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BF4947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0F01D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69FFF4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3.5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311933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54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448D2C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712 </w:t>
            </w:r>
          </w:p>
        </w:tc>
      </w:tr>
      <w:tr w:rsidR="00F65FDC" w:rsidRPr="00F65FDC" w14:paraId="1794FE9E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75274C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actococc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157742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7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30FBEE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9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E1C844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70C87F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6C9E51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A6606E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722E50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8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0B9A1C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34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C800D8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67 </w:t>
            </w:r>
          </w:p>
        </w:tc>
      </w:tr>
      <w:tr w:rsidR="00F65FDC" w:rsidRPr="00F65FDC" w14:paraId="13725EA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9F8BACE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listipe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6234EA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38CF9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252D3E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05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E9873E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8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9A2373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F2DE7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F29C40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2.40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05228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5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AEFFAB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499 </w:t>
            </w:r>
          </w:p>
        </w:tc>
      </w:tr>
      <w:tr w:rsidR="00F65FDC" w:rsidRPr="00F65FDC" w14:paraId="7FED0FBA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5A7086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ordon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3FA7DC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1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BB75E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4B5461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94DA0E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0223075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4DCDE9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853D56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4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32E575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55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3D866C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417 </w:t>
            </w:r>
          </w:p>
        </w:tc>
      </w:tr>
      <w:tr w:rsidR="00F65FDC" w:rsidRPr="00F65FDC" w14:paraId="290F91E9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4814E6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Fus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FAA8F2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96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D439A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26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58CC79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4D2112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9E8AD1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E45B78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39EA44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8107F9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3.23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BFBE1B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296 </w:t>
            </w:r>
          </w:p>
        </w:tc>
      </w:tr>
      <w:tr w:rsidR="00F65FDC" w:rsidRPr="00F65FDC" w14:paraId="2FE3EC0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55D5C5A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[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ubacterium</w:t>
            </w:r>
            <w:proofErr w:type="spellEnd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]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prostanoligenes_group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9ACD82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3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6EE8E1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6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8CCF9E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A9C7AD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020AAF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04AEBE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5486BD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7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65DBAB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7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4D0233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33 </w:t>
            </w:r>
          </w:p>
        </w:tc>
      </w:tr>
      <w:tr w:rsidR="00F65FDC" w:rsidRPr="00F65FDC" w14:paraId="78A9F953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5E32D86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iclostridium_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7564B1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7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48C84C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DCEC00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FAA92E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DD396F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95462A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5591BA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68682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9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150ED3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23 </w:t>
            </w:r>
          </w:p>
        </w:tc>
      </w:tr>
      <w:tr w:rsidR="00F65FDC" w:rsidRPr="00F65FDC" w14:paraId="0864B5D2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BCEDFE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Mollicutes_RF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A6FCF5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1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E715E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9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E31C35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62061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07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34A98B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FD0829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8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D2D940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1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89374A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5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BEE19E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38 </w:t>
            </w:r>
          </w:p>
        </w:tc>
      </w:tr>
      <w:tr w:rsidR="00F65FDC" w:rsidRPr="00F65FDC" w14:paraId="58D88340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A9FF94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Escherichia</w:t>
            </w:r>
            <w:proofErr w:type="spellEnd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-Shigella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62AF74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8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95D3A8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4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89A4D4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293F55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137BBD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22DC12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058E3A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0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D21F3E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80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A97B3C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82 </w:t>
            </w:r>
          </w:p>
        </w:tc>
      </w:tr>
      <w:tr w:rsidR="00F65FDC" w:rsidRPr="00F65FDC" w14:paraId="7C837DCD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53023A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Arco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2D4FC7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3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FE519B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3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317A6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D61C24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A6683F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9E09B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8B1CDC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2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82F529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33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5A80066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928 </w:t>
            </w:r>
          </w:p>
        </w:tc>
      </w:tr>
      <w:tr w:rsidR="00F65FDC" w:rsidRPr="00F65FDC" w14:paraId="0C52E07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B7E2B7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hodococc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2574AB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4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9DAA62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423EA5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0E13DA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7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C0819A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DCCBC2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25C50D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1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A95DB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80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218CBE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68 </w:t>
            </w:r>
          </w:p>
        </w:tc>
      </w:tr>
      <w:tr w:rsidR="00F65FDC" w:rsidRPr="00F65FDC" w14:paraId="1C83BF5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279172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eptoclostrid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A795A2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8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C84101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61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16A033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B0B47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AB19C5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AC838B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E3455F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8D1BE6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2.230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181D2E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86 </w:t>
            </w:r>
          </w:p>
        </w:tc>
      </w:tr>
      <w:tr w:rsidR="00F65FDC" w:rsidRPr="00F65FDC" w14:paraId="5B1FFD2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54FDF5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ikenell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438070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472DCD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58E94D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2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9F0140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1.06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A3D45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B97B4D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601AC9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1.49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946184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2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11F5C2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24 </w:t>
            </w:r>
          </w:p>
        </w:tc>
      </w:tr>
      <w:tr w:rsidR="00F65FDC" w:rsidRPr="00F65FDC" w14:paraId="225FFB79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53F4357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ysgonomona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70744B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CE3C75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96445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6C75B9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912255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82E96B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5E59328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71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EF4B13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8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C3FB06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71 </w:t>
            </w:r>
          </w:p>
        </w:tc>
      </w:tr>
      <w:tr w:rsidR="00F65FDC" w:rsidRPr="00F65FDC" w14:paraId="7432F5FD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73F1B6F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probacill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B0C604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3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4D6F77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7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5E0380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5D1DC9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F08D0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022168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6C62AE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1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B68CA2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8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E209CF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8 </w:t>
            </w:r>
          </w:p>
        </w:tc>
      </w:tr>
      <w:tr w:rsidR="00F65FDC" w:rsidRPr="00F65FDC" w14:paraId="1730034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213DCB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Family_XIII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F07A21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2E3048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A30BE2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5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AFAB5B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F1A943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9B3B3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DF6589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63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EB0D74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0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14034A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48 </w:t>
            </w:r>
          </w:p>
        </w:tc>
      </w:tr>
      <w:tr w:rsidR="00F65FDC" w:rsidRPr="00F65FDC" w14:paraId="77390C8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7FA2E6F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yse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3D4186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AB9E35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853DC7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5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43CD8B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705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D5262A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CA09FA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1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918A5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88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180BB1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2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296334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51 </w:t>
            </w:r>
          </w:p>
        </w:tc>
      </w:tr>
      <w:tr w:rsidR="00F65FDC" w:rsidRPr="00F65FDC" w14:paraId="3BC0B7C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2A318B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esulfovibrio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5F83E2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F7573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7D4301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35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2462FF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5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9AAB40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4C94B3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95701D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72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9EEDA9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B45B1B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35 </w:t>
            </w:r>
          </w:p>
        </w:tc>
      </w:tr>
      <w:tr w:rsidR="00F65FDC" w:rsidRPr="00F65FDC" w14:paraId="1C23C409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B56A9D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norank_f__FamilyI_o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ubsectionIV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6BEED4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5A0C78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4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4137C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A8B022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1DE363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4D2774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935D6F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183F60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680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E833F6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84 </w:t>
            </w:r>
          </w:p>
        </w:tc>
      </w:tr>
      <w:tr w:rsidR="00F65FDC" w:rsidRPr="00F65FDC" w14:paraId="463C80D8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324458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Clostridiales_vadinBB60_group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18CA8C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C33DED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CF8C44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E8FDB3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FDAE3E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B6674B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498F2E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AABD1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41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C989FF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33 </w:t>
            </w:r>
          </w:p>
        </w:tc>
      </w:tr>
      <w:tr w:rsidR="00F65FDC" w:rsidRPr="00F65FDC" w14:paraId="4F276B8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A27C35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27D0D5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1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27663D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2E09AF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DA5527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A587DB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FDA8B1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E1726D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93990A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9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06FE16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0 </w:t>
            </w:r>
          </w:p>
        </w:tc>
      </w:tr>
      <w:tr w:rsidR="00F65FDC" w:rsidRPr="00F65FDC" w14:paraId="7EF7A1E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65634C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Rombouts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4346CD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A417D0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D66637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C02919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999158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0DB4ED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86D029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90975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9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AF39DC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6 </w:t>
            </w:r>
          </w:p>
        </w:tc>
      </w:tr>
      <w:tr w:rsidR="00F65FDC" w:rsidRPr="00F65FDC" w14:paraId="2702E1E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D0BA60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kkermans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2ED963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FA97C7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4181CE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6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C19643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7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52688D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25B97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1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EBF124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9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32C58D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758716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86 </w:t>
            </w:r>
          </w:p>
        </w:tc>
      </w:tr>
      <w:tr w:rsidR="00F65FDC" w:rsidRPr="00F65FDC" w14:paraId="08541D2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4A0DC7E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utyricimona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A37A07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314EFF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547C48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9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D4B66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5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0A464D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DBC993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74FA7F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36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5EC14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3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CDCA93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169 </w:t>
            </w:r>
          </w:p>
        </w:tc>
      </w:tr>
      <w:tr w:rsidR="00F65FDC" w:rsidRPr="00F65FDC" w14:paraId="69ED718C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DEE9B1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proiciproducen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5C1616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6C1A8C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E7461F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1DDFBE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C15538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931A1D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01A28A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696FC1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952D62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0 </w:t>
            </w:r>
          </w:p>
        </w:tc>
      </w:tr>
      <w:tr w:rsidR="00F65FDC" w:rsidRPr="00F65FDC" w14:paraId="5C695032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52A0597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Weissell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82543C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9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8A50B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8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EA58D3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027909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8E28BE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61E0CB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9DA7C4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DDDB72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32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DC868C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8 </w:t>
            </w:r>
          </w:p>
        </w:tc>
      </w:tr>
      <w:tr w:rsidR="00F65FDC" w:rsidRPr="00F65FDC" w14:paraId="1B347C6A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F36723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1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6C7AE7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9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57C33C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8DBA74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DACE89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D62EF1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77B658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3F3B98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8221C3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200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FA0E9C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59 </w:t>
            </w:r>
          </w:p>
        </w:tc>
      </w:tr>
      <w:tr w:rsidR="00F65FDC" w:rsidRPr="00F65FDC" w14:paraId="29ECB7B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795A62E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oriobacteri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3150AF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952F1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8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E0BD0E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6590E1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17E9E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182A28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BA10ED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CC3687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F8B313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1 </w:t>
            </w:r>
          </w:p>
        </w:tc>
      </w:tr>
      <w:tr w:rsidR="00F65FDC" w:rsidRPr="00F65FDC" w14:paraId="4418C01C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951D1E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Myc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2EEA1F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7C8AE7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8DAD3D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DFEB9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00DF38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2453B2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4FBBD6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89D2D8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0E74A4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4 </w:t>
            </w:r>
          </w:p>
        </w:tc>
      </w:tr>
      <w:tr w:rsidR="00F65FDC" w:rsidRPr="00F65FDC" w14:paraId="48B7DC10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48ECED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Enterococc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5A2A74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9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BF9764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C3BC0A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B59F94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5BC8D8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D8F50F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E22A99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2CFE73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6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CE6AE4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7 </w:t>
            </w:r>
          </w:p>
        </w:tc>
      </w:tr>
      <w:tr w:rsidR="00F65FDC" w:rsidRPr="00F65FDC" w14:paraId="78E191F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082339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reptococc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E0229A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403F6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8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710C35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923502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0AC6B6B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45B8BE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713E4F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143470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9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D0877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24 </w:t>
            </w:r>
          </w:p>
        </w:tc>
      </w:tr>
      <w:tr w:rsidR="00F65FDC" w:rsidRPr="00F65FDC" w14:paraId="4FDE78DC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0AA433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Coprococcus_1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EE0962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8EC35F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8DF697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DDDA77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B6DC53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D34073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50062F0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846522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5CCA16E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11 </w:t>
            </w:r>
          </w:p>
        </w:tc>
      </w:tr>
      <w:tr w:rsidR="00F65FDC" w:rsidRPr="00F65FDC" w14:paraId="38A7098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4CF65F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ndidatus_Soleaferre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386961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0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D39758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05FAA1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10C341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C36BE4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B2F846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8F7945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D02086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20804A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9 </w:t>
            </w:r>
          </w:p>
        </w:tc>
      </w:tr>
      <w:tr w:rsidR="00F65FDC" w:rsidRPr="00F65FDC" w14:paraId="181B275E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B247280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ggerthell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049942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1C4AB1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2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0E4DA9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6A38E8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B9FB48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8DE411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173EE4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7896C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3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E02AF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2 </w:t>
            </w:r>
          </w:p>
        </w:tc>
      </w:tr>
      <w:tr w:rsidR="00F65FDC" w:rsidRPr="00F65FDC" w14:paraId="2CBAE80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4C2039C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FamilyI_o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ubsectionIV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21155F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E1A78A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892AB4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DC1BE3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0CAA8A9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593713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46BF55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CB016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14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A4AA57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3 </w:t>
            </w:r>
          </w:p>
        </w:tc>
      </w:tr>
      <w:tr w:rsidR="00F65FDC" w:rsidRPr="00F65FDC" w14:paraId="612B94D3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9632810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Stenotrophomona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C049C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7E32E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17FDDA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16643D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B45DE4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26D531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7185DA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CCDF5D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45DE51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</w:tr>
      <w:tr w:rsidR="00F65FDC" w:rsidRPr="00F65FDC" w14:paraId="50E4F5A0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FF9563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ethyl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B6C731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A87F24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C674F9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265F32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C2D229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A93C58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20DB65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31A045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824A54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9 </w:t>
            </w:r>
          </w:p>
        </w:tc>
      </w:tr>
      <w:tr w:rsidR="00F65FDC" w:rsidRPr="00F65FDC" w14:paraId="69BB88D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AAFD66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erskov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6C076F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09FF9C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43F302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726F34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C4EC92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5887E8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06B612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27AFA0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2D67E6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3 </w:t>
            </w:r>
          </w:p>
        </w:tc>
      </w:tr>
      <w:tr w:rsidR="00F65FDC" w:rsidRPr="00F65FDC" w14:paraId="5B66017A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A7EC09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ucispirill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BAF66D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308A42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D8EAE3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5BEF88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9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0A505C5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7F3F3B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4D87E9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9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07DC7B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1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463955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-0.054 </w:t>
            </w:r>
          </w:p>
        </w:tc>
      </w:tr>
      <w:tr w:rsidR="00F65FDC" w:rsidRPr="00F65FDC" w14:paraId="223B99C9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353865A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p__Firmicute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6560D2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E435EB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99592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A26356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6DA816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7A280D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034A14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E1BE1F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9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EB9353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</w:tr>
      <w:tr w:rsidR="00F65FDC" w:rsidRPr="00F65FDC" w14:paraId="62E9D7B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38771FC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seudochrobactr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E2CB2B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3D07B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016557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3D9AE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0F6A07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077694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00E6D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1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47AAE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198185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1 </w:t>
            </w:r>
          </w:p>
        </w:tc>
      </w:tr>
      <w:tr w:rsidR="00F65FDC" w:rsidRPr="00F65FDC" w14:paraId="06DDDFD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00607E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Ochrobactr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26958F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E87033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C92A4F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0CEEDE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D8A431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C3C805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814E2F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454420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F76AD2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</w:tr>
      <w:tr w:rsidR="00F65FDC" w:rsidRPr="00F65FDC" w14:paraId="5476DCC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8E08B15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organell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94447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B79921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6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1E53F3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2B7CF5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0992D3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F6797A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432B0B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7B3749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8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A8D941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</w:tr>
      <w:tr w:rsidR="00F65FDC" w:rsidRPr="00F65FDC" w14:paraId="0AB8B71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F01388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hizob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CE36D2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BDEB18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94E664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FB5CB5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C47A36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35365A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16E9D7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B9BBF1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0FFA7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F65FDC" w:rsidRPr="00F65FDC" w14:paraId="6DF90E0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B553350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phingobacter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E9E803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1A9BD6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2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7D5240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6D46FD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ED4887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A85126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E1EED7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388494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E70870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F65FDC" w:rsidRPr="00F65FDC" w14:paraId="146C8D42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69B1CF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Empedo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7B24F0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E8D79B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5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483E6C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338629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52A103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9BE03E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9A781B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A272A8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7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B987FD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0 </w:t>
            </w:r>
          </w:p>
        </w:tc>
      </w:tr>
      <w:tr w:rsidR="00F65FDC" w:rsidRPr="00F65FDC" w14:paraId="24CAC3A7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373DB05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euconostoc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EA6119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3FD2E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2EF1A7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9D6C86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FD3FA3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232796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56930F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F87B8C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4C7EC8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8 </w:t>
            </w:r>
          </w:p>
        </w:tc>
      </w:tr>
      <w:tr w:rsidR="00F65FDC" w:rsidRPr="00F65FDC" w14:paraId="5C405BC7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1C09CC3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lastRenderedPageBreak/>
              <w:t>g__unclassified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Micromonospor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54A961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96BF0F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D0888C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B73171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94A02E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75E5C8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A11074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A5207C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6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800A82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</w:tr>
      <w:tr w:rsidR="00F65FDC" w:rsidRPr="00F65FDC" w14:paraId="1C8BF492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C0DB92F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ellulosimicrobium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5861C6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4FBD36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BEA4D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6BEE3D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4385F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1C74A6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57EDF1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F411E5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035D72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</w:tr>
      <w:tr w:rsidR="00F65FDC" w:rsidRPr="00F65FDC" w14:paraId="06A03B96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032531D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eobacill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5AB63B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B1D37B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AEEAE2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19C36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00E4DED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746ADD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D88A82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EA73C8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4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0C8E90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</w:tr>
      <w:tr w:rsidR="00F65FDC" w:rsidRPr="00F65FDC" w14:paraId="76B3939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C1AAA0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naerofusti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5F8D14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580DC9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5B9A8FB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3889F5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B56E05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EE8775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7371E6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894ED3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45D347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</w:tr>
      <w:tr w:rsidR="00F65FDC" w:rsidRPr="00F65FDC" w14:paraId="01580915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2333066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eptococc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0D499C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71CA0F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058019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B42D4B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DE7C49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F6E38C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28565F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2A6752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6E81AC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</w:tr>
      <w:tr w:rsidR="00F65FDC" w:rsidRPr="00F65FDC" w14:paraId="524E4070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961145E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ta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C57144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3B264C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6DD16BE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625DFF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60EC56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FB7C7C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876E79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49F79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8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50CACC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2 </w:t>
            </w:r>
          </w:p>
        </w:tc>
      </w:tr>
      <w:tr w:rsidR="00F65FDC" w:rsidRPr="00F65FDC" w14:paraId="7FFC3C87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F0AEE3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lanktothrix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161928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73F9AD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E22FFD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FBED8F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796D1A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FF5BD8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4175819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3F987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26BEC79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</w:tr>
      <w:tr w:rsidR="00F65FDC" w:rsidRPr="00F65FDC" w14:paraId="16E82F29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AAB023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Amaricocc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D81363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10A09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9219A3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92734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0126B9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DB6A3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299F4B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74E56A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535FA27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F65FDC" w:rsidRPr="00F65FDC" w14:paraId="349CAC3B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6465E466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Enterobacteri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3F8193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FEC05A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2CA0E99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342E72F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4FC51A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ED5662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BBCFB5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7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C0377F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C1E61D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F65FDC" w:rsidRPr="00F65FDC" w14:paraId="64EEB1BC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9882A9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Bose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7D62CC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E7FE2E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B31467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C69D94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33C1C85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2C2FB78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D9F9A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2EE56B1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24A3C0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7 </w:t>
            </w:r>
          </w:p>
        </w:tc>
      </w:tr>
      <w:tr w:rsidR="00F65FDC" w:rsidRPr="00F65FDC" w14:paraId="38AF4AC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425728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Nostoc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BA7A13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8DFFA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39B783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E60C2E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121223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1F2A176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CCFD3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3BE0B2B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7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6355FF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</w:tr>
      <w:tr w:rsidR="00F65FDC" w:rsidRPr="00F65FDC" w14:paraId="3749FBED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7D4185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Kaist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EB6CB5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25A3037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79C8138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BA1866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4EADA9A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75176A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B40E2F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3500DE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132072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</w:tr>
      <w:tr w:rsidR="00F65FDC" w:rsidRPr="00F65FDC" w14:paraId="5D7BC6C8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C527DE1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istensenell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3B3DED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679414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1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4CA838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824D57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81E26F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7CAECA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EE507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35F79F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0D81A7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</w:tr>
      <w:tr w:rsidR="00F65FDC" w:rsidRPr="00F65FDC" w14:paraId="5EF5815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085BD0C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f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hristensenellaceae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5B25FC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7106C9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C23CCC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5472DC6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57E68E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6D8A7D8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4FF165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909B1B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1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03F4BCA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3 </w:t>
            </w:r>
          </w:p>
        </w:tc>
      </w:tr>
      <w:tr w:rsidR="00F65FDC" w:rsidRPr="00F65FDC" w14:paraId="3F72B164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0B70F04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o__HTA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6BEBAA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5E0C1B0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175740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1F1B3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06EA02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F0325B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36CA37F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06D0F26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8EFB80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</w:tr>
      <w:tr w:rsidR="00F65FDC" w:rsidRPr="00F65FDC" w14:paraId="2770A486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E0C178E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enibacill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0F06E5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0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42C5CB9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91FF40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9E0EB9D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4BB955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0B5C0F8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5CBA1D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00D07C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2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1EF13AF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F65FDC" w:rsidRPr="00F65FDC" w14:paraId="53944412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27646D64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Lactobacillu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2C55E7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8C5932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EAA5704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7D9225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008824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179FF9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004FD12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1117719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5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4B6DEFC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F65FDC" w:rsidRPr="00F65FDC" w14:paraId="2FAAD90E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7A043AFB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norank_p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Saccharibacter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F57A43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043EE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91076A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7A4261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F5699F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85CC55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5A0B47C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7DCDD82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1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5CEA9D8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8 </w:t>
            </w:r>
          </w:p>
        </w:tc>
      </w:tr>
      <w:tr w:rsidR="00F65FDC" w:rsidRPr="00F65FDC" w14:paraId="5E92C58D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4855B5B8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Dietz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B29203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13C4FB8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06F229F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340738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2A9C952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5412B8D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23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6D4A928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0E4579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30193E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</w:tr>
      <w:tr w:rsidR="00F65FDC" w:rsidRPr="00F65FDC" w14:paraId="2C74FBA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FB18F8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Ruminococcaceae_UCG-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9DB4D8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0D3A5C6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5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12F7E13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4A88CABC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7CD6658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8013CE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728AAD4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D25850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36E606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</w:tr>
      <w:tr w:rsidR="00F65FDC" w:rsidRPr="00F65FDC" w14:paraId="22D74AC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1EE60969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Patulibacter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7A03C44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7D8DCE6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43433F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1B9550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5DFFDB63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3B9049B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2969E3A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5E4E56A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7E5F233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F65FDC" w:rsidRPr="00F65FDC" w14:paraId="0A403D41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385B8A22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Candidatus_Protochlamydia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2ACF00C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625DEEF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48A572AA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E2CC40B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66699D21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7CBDF19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1DEA6907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44CC017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6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6162115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</w:tr>
      <w:tr w:rsidR="00F65FDC" w:rsidRPr="00F65FDC" w14:paraId="03C3FD8F" w14:textId="77777777" w:rsidTr="00424BE3">
        <w:trPr>
          <w:trHeight w:val="288"/>
        </w:trPr>
        <w:tc>
          <w:tcPr>
            <w:tcW w:w="1529" w:type="pct"/>
            <w:shd w:val="clear" w:color="auto" w:fill="auto"/>
            <w:noWrap/>
            <w:vAlign w:val="bottom"/>
            <w:hideMark/>
          </w:tcPr>
          <w:p w14:paraId="5D7AA9BF" w14:textId="77777777" w:rsidR="00F65FDC" w:rsidRPr="00F65FDC" w:rsidRDefault="00F65FDC" w:rsidP="00F65FDC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g__unclassified_o__</w:t>
            </w:r>
            <w:proofErr w:type="spellStart"/>
            <w:r w:rsidRPr="00F65FDC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  <w:lang w:val="en-US"/>
              </w:rPr>
              <w:t>Lactobacillales</w:t>
            </w:r>
            <w:proofErr w:type="spellEnd"/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45CEFB00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  <w:tc>
          <w:tcPr>
            <w:tcW w:w="375" w:type="pct"/>
            <w:shd w:val="clear" w:color="auto" w:fill="auto"/>
            <w:noWrap/>
            <w:vAlign w:val="bottom"/>
            <w:hideMark/>
          </w:tcPr>
          <w:p w14:paraId="307FF71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2 </w:t>
            </w:r>
          </w:p>
        </w:tc>
        <w:tc>
          <w:tcPr>
            <w:tcW w:w="455" w:type="pct"/>
            <w:shd w:val="clear" w:color="auto" w:fill="auto"/>
            <w:noWrap/>
            <w:vAlign w:val="bottom"/>
            <w:hideMark/>
          </w:tcPr>
          <w:p w14:paraId="3836B06E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251B3099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0 </w:t>
            </w:r>
          </w:p>
        </w:tc>
        <w:tc>
          <w:tcPr>
            <w:tcW w:w="292" w:type="pct"/>
            <w:shd w:val="clear" w:color="auto" w:fill="auto"/>
            <w:noWrap/>
            <w:vAlign w:val="bottom"/>
            <w:hideMark/>
          </w:tcPr>
          <w:p w14:paraId="1F241FBF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9 </w:t>
            </w:r>
          </w:p>
        </w:tc>
        <w:tc>
          <w:tcPr>
            <w:tcW w:w="555" w:type="pct"/>
            <w:shd w:val="clear" w:color="auto" w:fill="auto"/>
            <w:noWrap/>
            <w:vAlign w:val="bottom"/>
            <w:hideMark/>
          </w:tcPr>
          <w:p w14:paraId="47E2A4C6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32 </w:t>
            </w:r>
          </w:p>
        </w:tc>
        <w:tc>
          <w:tcPr>
            <w:tcW w:w="315" w:type="pct"/>
            <w:shd w:val="clear" w:color="auto" w:fill="auto"/>
            <w:noWrap/>
            <w:vAlign w:val="bottom"/>
            <w:hideMark/>
          </w:tcPr>
          <w:p w14:paraId="5CD81738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1 </w:t>
            </w:r>
          </w:p>
        </w:tc>
        <w:tc>
          <w:tcPr>
            <w:tcW w:w="307" w:type="pct"/>
            <w:shd w:val="clear" w:color="auto" w:fill="auto"/>
            <w:noWrap/>
            <w:vAlign w:val="bottom"/>
            <w:hideMark/>
          </w:tcPr>
          <w:p w14:paraId="68FFB0A2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4 </w:t>
            </w:r>
          </w:p>
        </w:tc>
        <w:tc>
          <w:tcPr>
            <w:tcW w:w="343" w:type="pct"/>
            <w:shd w:val="clear" w:color="auto" w:fill="auto"/>
            <w:noWrap/>
            <w:vAlign w:val="bottom"/>
            <w:hideMark/>
          </w:tcPr>
          <w:p w14:paraId="34282945" w14:textId="77777777" w:rsidR="00F65FDC" w:rsidRPr="00F65FDC" w:rsidRDefault="00F65FDC" w:rsidP="00F65FDC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</w:pPr>
            <w:r w:rsidRPr="00F65FDC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lang w:val="en-US"/>
              </w:rPr>
              <w:t xml:space="preserve">0.003 </w:t>
            </w:r>
          </w:p>
        </w:tc>
      </w:tr>
    </w:tbl>
    <w:p w14:paraId="1BDD9E93" w14:textId="71A053C7" w:rsidR="00814394" w:rsidRDefault="00814394">
      <w:pPr>
        <w:rPr>
          <w:rFonts w:ascii="Times New Roman" w:eastAsia="等线" w:hAnsi="Times New Roman" w:cs="Times New Roman"/>
          <w:szCs w:val="21"/>
          <w:lang w:val="en-US"/>
        </w:rPr>
      </w:pPr>
    </w:p>
    <w:sectPr w:rsidR="00814394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2F8C1" w14:textId="77777777" w:rsidR="00CF08D3" w:rsidRDefault="00CF08D3">
      <w:r>
        <w:separator/>
      </w:r>
    </w:p>
  </w:endnote>
  <w:endnote w:type="continuationSeparator" w:id="0">
    <w:p w14:paraId="524C43A0" w14:textId="77777777" w:rsidR="00CF08D3" w:rsidRDefault="00CF0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Bold">
    <w:altName w:val="Segoe Print"/>
    <w:panose1 w:val="02040703060306020203"/>
    <w:charset w:val="00"/>
    <w:family w:val="auto"/>
    <w:pitch w:val="default"/>
    <w:sig w:usb0="00000000" w:usb1="0000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96512327"/>
    </w:sdtPr>
    <w:sdtEndPr/>
    <w:sdtContent>
      <w:sdt>
        <w:sdtPr>
          <w:id w:val="-1705238520"/>
        </w:sdtPr>
        <w:sdtEndPr/>
        <w:sdtContent>
          <w:p w14:paraId="2C2E688E" w14:textId="77777777" w:rsidR="00814394" w:rsidRDefault="00CF08D3">
            <w:pPr>
              <w:pStyle w:val="a7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6DEB74" w14:textId="77777777" w:rsidR="00814394" w:rsidRDefault="0081439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575B4" w14:textId="77777777" w:rsidR="00CF08D3" w:rsidRDefault="00CF08D3">
      <w:r>
        <w:separator/>
      </w:r>
    </w:p>
  </w:footnote>
  <w:footnote w:type="continuationSeparator" w:id="0">
    <w:p w14:paraId="10C92D1C" w14:textId="77777777" w:rsidR="00CF08D3" w:rsidRDefault="00CF0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5DE5D" w14:textId="77777777" w:rsidR="00814394" w:rsidRDefault="00CF08D3">
    <w:pPr>
      <w:pStyle w:val="a9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Characteristics </w:t>
    </w:r>
    <w:r>
      <w:rPr>
        <w:rFonts w:ascii="Times New Roman" w:eastAsia="等线" w:hAnsi="Times New Roman" w:cs="Times New Roman"/>
      </w:rPr>
      <w:t xml:space="preserve">of the </w:t>
    </w:r>
    <w:r>
      <w:rPr>
        <w:rFonts w:ascii="Times New Roman" w:hAnsi="Times New Roman" w:cs="Times New Roman"/>
      </w:rPr>
      <w:t>gut microbiota of diseased frog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144B0"/>
    <w:multiLevelType w:val="multilevel"/>
    <w:tmpl w:val="32B144B0"/>
    <w:lvl w:ilvl="0">
      <w:start w:val="5"/>
      <w:numFmt w:val="upperLetter"/>
      <w:suff w:val="nothing"/>
      <w:lvlText w:val="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tjQ0szS0MDU1MbJQ0lEKTi0uzszPAykwqwUAk8vFxiwAAAA="/>
  </w:docVars>
  <w:rsids>
    <w:rsidRoot w:val="00587322"/>
    <w:rsid w:val="000073AE"/>
    <w:rsid w:val="000174EF"/>
    <w:rsid w:val="00030EA5"/>
    <w:rsid w:val="00045F52"/>
    <w:rsid w:val="00076044"/>
    <w:rsid w:val="00076DD5"/>
    <w:rsid w:val="000C0844"/>
    <w:rsid w:val="00104F5D"/>
    <w:rsid w:val="001138B6"/>
    <w:rsid w:val="00136702"/>
    <w:rsid w:val="001B08FD"/>
    <w:rsid w:val="001D6965"/>
    <w:rsid w:val="00213814"/>
    <w:rsid w:val="00217F50"/>
    <w:rsid w:val="00232D99"/>
    <w:rsid w:val="002515FA"/>
    <w:rsid w:val="002610C0"/>
    <w:rsid w:val="00262ED3"/>
    <w:rsid w:val="00283E2C"/>
    <w:rsid w:val="002A76A6"/>
    <w:rsid w:val="00343CE2"/>
    <w:rsid w:val="003A1330"/>
    <w:rsid w:val="003F6E2E"/>
    <w:rsid w:val="004075A6"/>
    <w:rsid w:val="00417B1B"/>
    <w:rsid w:val="00424BE3"/>
    <w:rsid w:val="004C178B"/>
    <w:rsid w:val="00527BB9"/>
    <w:rsid w:val="0056283C"/>
    <w:rsid w:val="00587322"/>
    <w:rsid w:val="005B1F3D"/>
    <w:rsid w:val="005E145E"/>
    <w:rsid w:val="00604DFA"/>
    <w:rsid w:val="0062077B"/>
    <w:rsid w:val="006509C0"/>
    <w:rsid w:val="006B6176"/>
    <w:rsid w:val="006D5789"/>
    <w:rsid w:val="007163A9"/>
    <w:rsid w:val="00750B49"/>
    <w:rsid w:val="00781B04"/>
    <w:rsid w:val="00787194"/>
    <w:rsid w:val="007F694C"/>
    <w:rsid w:val="00805216"/>
    <w:rsid w:val="00814394"/>
    <w:rsid w:val="00883C92"/>
    <w:rsid w:val="008C2679"/>
    <w:rsid w:val="00946538"/>
    <w:rsid w:val="00950191"/>
    <w:rsid w:val="009733FE"/>
    <w:rsid w:val="009C239D"/>
    <w:rsid w:val="009D7AF5"/>
    <w:rsid w:val="009F6692"/>
    <w:rsid w:val="00A13AD4"/>
    <w:rsid w:val="00A6536A"/>
    <w:rsid w:val="00A76952"/>
    <w:rsid w:val="00AC7E6E"/>
    <w:rsid w:val="00AD6215"/>
    <w:rsid w:val="00B2221B"/>
    <w:rsid w:val="00B7794D"/>
    <w:rsid w:val="00B869CA"/>
    <w:rsid w:val="00C63E2D"/>
    <w:rsid w:val="00C81754"/>
    <w:rsid w:val="00C8749B"/>
    <w:rsid w:val="00CB3FC9"/>
    <w:rsid w:val="00CF08D3"/>
    <w:rsid w:val="00CF2D12"/>
    <w:rsid w:val="00D468A0"/>
    <w:rsid w:val="00E6705B"/>
    <w:rsid w:val="00ED47D3"/>
    <w:rsid w:val="00EF26DC"/>
    <w:rsid w:val="00F33FA7"/>
    <w:rsid w:val="00F4283C"/>
    <w:rsid w:val="00F65FDC"/>
    <w:rsid w:val="00F76F03"/>
    <w:rsid w:val="00F832D1"/>
    <w:rsid w:val="0D021DDA"/>
    <w:rsid w:val="0DDE0C64"/>
    <w:rsid w:val="153E2287"/>
    <w:rsid w:val="1C4D5D70"/>
    <w:rsid w:val="32D25E7D"/>
    <w:rsid w:val="42E97090"/>
    <w:rsid w:val="52892251"/>
    <w:rsid w:val="549B10D6"/>
    <w:rsid w:val="551F10D8"/>
    <w:rsid w:val="59332BCA"/>
    <w:rsid w:val="59666C2A"/>
    <w:rsid w:val="5FD42C1B"/>
    <w:rsid w:val="5FF0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172A5"/>
  <w15:docId w15:val="{C4CB05F0-8CB7-4AB8-BFF0-4A04B46D5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Pr>
      <w:rFonts w:ascii="Tahoma" w:hAnsi="Tahoma" w:cs="Tahoma"/>
      <w:sz w:val="16"/>
      <w:szCs w:val="20"/>
      <w:lang w:val="en-US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  <w:lang w:val="en-US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endnote reference"/>
    <w:basedOn w:val="a0"/>
    <w:uiPriority w:val="99"/>
    <w:semiHidden/>
    <w:unhideWhenUsed/>
    <w:rPr>
      <w:vertAlign w:val="superscript"/>
    </w:rPr>
  </w:style>
  <w:style w:type="character" w:styleId="ae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f">
    <w:name w:val="annotation reference"/>
    <w:basedOn w:val="a0"/>
    <w:uiPriority w:val="99"/>
    <w:rPr>
      <w:rFonts w:ascii="Tahoma" w:hAnsi="Tahoma" w:cs="Tahoma"/>
      <w:sz w:val="16"/>
      <w:szCs w:val="16"/>
      <w:u w:val="none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0">
    <w:name w:val="font0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FF0000"/>
      <w:kern w:val="0"/>
      <w:sz w:val="22"/>
    </w:rPr>
  </w:style>
  <w:style w:type="paragraph" w:customStyle="1" w:styleId="font1">
    <w:name w:val="font1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2"/>
    </w:rPr>
  </w:style>
  <w:style w:type="paragraph" w:customStyle="1" w:styleId="font2">
    <w:name w:val="font2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000000"/>
      <w:kern w:val="0"/>
      <w:sz w:val="22"/>
    </w:rPr>
  </w:style>
  <w:style w:type="paragraph" w:customStyle="1" w:styleId="font3">
    <w:name w:val="font3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color w:val="000000"/>
      <w:kern w:val="0"/>
      <w:sz w:val="22"/>
    </w:rPr>
  </w:style>
  <w:style w:type="paragraph" w:customStyle="1" w:styleId="font4">
    <w:name w:val="font4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2"/>
    </w:rPr>
  </w:style>
  <w:style w:type="paragraph" w:customStyle="1" w:styleId="font5">
    <w:name w:val="font5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6">
    <w:name w:val="font6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000000"/>
      <w:kern w:val="0"/>
      <w:sz w:val="22"/>
    </w:rPr>
  </w:style>
  <w:style w:type="paragraph" w:customStyle="1" w:styleId="font7">
    <w:name w:val="font7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et2">
    <w:name w:val="et2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et3">
    <w:name w:val="et3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4"/>
      <w:szCs w:val="24"/>
    </w:rPr>
  </w:style>
  <w:style w:type="paragraph" w:customStyle="1" w:styleId="et6">
    <w:name w:val="et6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et9">
    <w:name w:val="et9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4"/>
      <w:szCs w:val="24"/>
    </w:rPr>
  </w:style>
  <w:style w:type="paragraph" w:customStyle="1" w:styleId="et10">
    <w:name w:val="et10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000000"/>
      <w:kern w:val="0"/>
      <w:sz w:val="24"/>
      <w:szCs w:val="24"/>
    </w:rPr>
  </w:style>
  <w:style w:type="paragraph" w:customStyle="1" w:styleId="et11">
    <w:name w:val="et11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et14">
    <w:name w:val="et14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FF0000"/>
      <w:kern w:val="0"/>
      <w:sz w:val="24"/>
      <w:szCs w:val="24"/>
    </w:rPr>
  </w:style>
  <w:style w:type="paragraph" w:customStyle="1" w:styleId="et4">
    <w:name w:val="et4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4"/>
      <w:szCs w:val="24"/>
    </w:rPr>
  </w:style>
  <w:style w:type="paragraph" w:customStyle="1" w:styleId="et7">
    <w:name w:val="et7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et8">
    <w:name w:val="et8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et12">
    <w:name w:val="et12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b/>
      <w:bCs/>
      <w:i/>
      <w:iCs/>
      <w:kern w:val="0"/>
      <w:sz w:val="24"/>
      <w:szCs w:val="24"/>
    </w:rPr>
  </w:style>
  <w:style w:type="paragraph" w:customStyle="1" w:styleId="et13">
    <w:name w:val="et13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000000"/>
      <w:kern w:val="0"/>
      <w:sz w:val="24"/>
      <w:szCs w:val="24"/>
    </w:rPr>
  </w:style>
  <w:style w:type="paragraph" w:customStyle="1" w:styleId="et15">
    <w:name w:val="et15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et19">
    <w:name w:val="et19"/>
    <w:basedOn w:val="a"/>
    <w:qFormat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color w:val="FF0000"/>
      <w:kern w:val="0"/>
      <w:sz w:val="24"/>
      <w:szCs w:val="24"/>
    </w:rPr>
  </w:style>
  <w:style w:type="paragraph" w:customStyle="1" w:styleId="et5">
    <w:name w:val="et5"/>
    <w:basedOn w:val="a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font01">
    <w:name w:val="font01"/>
    <w:basedOn w:val="a0"/>
    <w:qFormat/>
    <w:rPr>
      <w:rFonts w:ascii="Times New Roman" w:hAnsi="Times New Roman" w:cs="Times New Roman" w:hint="default"/>
      <w:i/>
      <w:iCs/>
      <w:color w:val="000000"/>
      <w:sz w:val="22"/>
      <w:szCs w:val="22"/>
      <w:u w:val="none"/>
    </w:rPr>
  </w:style>
  <w:style w:type="character" w:customStyle="1" w:styleId="a6">
    <w:name w:val="批注框文本 字符"/>
    <w:basedOn w:val="a0"/>
    <w:link w:val="a5"/>
    <w:uiPriority w:val="99"/>
    <w:semiHidden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rPr>
      <w:rFonts w:ascii="Tahoma" w:eastAsiaTheme="minorEastAsia" w:hAnsi="Tahoma" w:cs="Tahoma"/>
      <w:kern w:val="2"/>
      <w:sz w:val="16"/>
    </w:rPr>
  </w:style>
  <w:style w:type="character" w:customStyle="1" w:styleId="ac">
    <w:name w:val="批注主题 字符"/>
    <w:basedOn w:val="a4"/>
    <w:link w:val="ab"/>
    <w:uiPriority w:val="99"/>
    <w:semiHidden/>
    <w:rPr>
      <w:rFonts w:ascii="Tahoma" w:eastAsiaTheme="minorEastAsia" w:hAnsi="Tahoma" w:cs="Tahoma"/>
      <w:b/>
      <w:bCs/>
      <w:kern w:val="2"/>
      <w:sz w:val="16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  <w:lang w:val="en-GB"/>
    </w:rPr>
  </w:style>
  <w:style w:type="numbering" w:customStyle="1" w:styleId="10">
    <w:name w:val="无列表1"/>
    <w:next w:val="a2"/>
    <w:uiPriority w:val="99"/>
    <w:semiHidden/>
    <w:unhideWhenUsed/>
    <w:rsid w:val="00F65F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6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83E35157-9415-44B3-A0C9-0ED85E6E81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5</Pages>
  <Words>6461</Words>
  <Characters>36833</Characters>
  <Application>Microsoft Office Word</Application>
  <DocSecurity>0</DocSecurity>
  <Lines>306</Lines>
  <Paragraphs>86</Paragraphs>
  <ScaleCrop>false</ScaleCrop>
  <Company/>
  <LinksUpToDate>false</LinksUpToDate>
  <CharactersWithSpaces>4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ng tong</dc:creator>
  <cp:lastModifiedBy>Asus</cp:lastModifiedBy>
  <cp:revision>11</cp:revision>
  <cp:lastPrinted>2020-05-29T00:24:00Z</cp:lastPrinted>
  <dcterms:created xsi:type="dcterms:W3CDTF">2020-06-09T00:25:00Z</dcterms:created>
  <dcterms:modified xsi:type="dcterms:W3CDTF">2020-07-1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  <property fmtid="{D5CDD505-2E9C-101B-9397-08002B2CF9AE}" pid="3" name="UseTimer">
    <vt:bool>false</vt:bool>
  </property>
  <property fmtid="{D5CDD505-2E9C-101B-9397-08002B2CF9AE}" pid="4" name="LastTick">
    <vt:r8>43986.4305902778</vt:r8>
  </property>
  <property fmtid="{D5CDD505-2E9C-101B-9397-08002B2CF9AE}" pid="5" name="EditTotal">
    <vt:i4>4555</vt:i4>
  </property>
</Properties>
</file>